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47D37" w14:textId="14B4AF16" w:rsidR="00CD3BC7" w:rsidRDefault="007C0C50" w:rsidP="00230178">
      <w:pPr>
        <w:jc w:val="center"/>
      </w:pPr>
      <w:r>
        <w:rPr>
          <w:rFonts w:hint="eastAsia"/>
        </w:rPr>
        <w:t>2</w:t>
      </w:r>
      <w:r>
        <w:t>021</w:t>
      </w:r>
      <w:r w:rsidR="00B13081">
        <w:t xml:space="preserve"> Application form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84"/>
        <w:gridCol w:w="605"/>
        <w:gridCol w:w="2409"/>
        <w:gridCol w:w="1418"/>
        <w:gridCol w:w="1978"/>
      </w:tblGrid>
      <w:tr w:rsidR="003F2BE0" w14:paraId="574D6EAA" w14:textId="77777777" w:rsidTr="00D37F8F">
        <w:tc>
          <w:tcPr>
            <w:tcW w:w="2084" w:type="dxa"/>
          </w:tcPr>
          <w:p w14:paraId="60638D18" w14:textId="6EEB6582" w:rsidR="003F2BE0" w:rsidRDefault="00B13081">
            <w:r>
              <w:rPr>
                <w:rFonts w:hint="eastAsia"/>
              </w:rPr>
              <w:t>S</w:t>
            </w:r>
            <w:r>
              <w:t>tudent ID</w:t>
            </w:r>
          </w:p>
        </w:tc>
        <w:tc>
          <w:tcPr>
            <w:tcW w:w="6410" w:type="dxa"/>
            <w:gridSpan w:val="4"/>
          </w:tcPr>
          <w:p w14:paraId="09F35696" w14:textId="0398829C" w:rsidR="003F2BE0" w:rsidRDefault="003F2BE0"/>
        </w:tc>
      </w:tr>
      <w:tr w:rsidR="003F2BE0" w14:paraId="7138FDA7" w14:textId="77777777" w:rsidTr="00D37F8F">
        <w:tc>
          <w:tcPr>
            <w:tcW w:w="2084" w:type="dxa"/>
          </w:tcPr>
          <w:p w14:paraId="42113A49" w14:textId="0831D059" w:rsidR="003F2BE0" w:rsidRDefault="00B13081" w:rsidP="00D37F8F">
            <w:pPr>
              <w:jc w:val="left"/>
            </w:pPr>
            <w:r>
              <w:rPr>
                <w:rFonts w:hint="eastAsia"/>
              </w:rPr>
              <w:t>N</w:t>
            </w:r>
            <w:r>
              <w:t>ame (in Japanese, if any)</w:t>
            </w:r>
          </w:p>
        </w:tc>
        <w:tc>
          <w:tcPr>
            <w:tcW w:w="6410" w:type="dxa"/>
            <w:gridSpan w:val="4"/>
          </w:tcPr>
          <w:p w14:paraId="0BF92CD1" w14:textId="77777777" w:rsidR="003F2BE0" w:rsidRDefault="003F2BE0"/>
        </w:tc>
      </w:tr>
      <w:tr w:rsidR="003F2BE0" w14:paraId="12771E0F" w14:textId="77777777" w:rsidTr="00D37F8F">
        <w:tc>
          <w:tcPr>
            <w:tcW w:w="2084" w:type="dxa"/>
          </w:tcPr>
          <w:p w14:paraId="5F49D3B1" w14:textId="74C708E0" w:rsidR="003F2BE0" w:rsidRDefault="00B13081" w:rsidP="00D37F8F">
            <w:pPr>
              <w:jc w:val="left"/>
            </w:pPr>
            <w:r>
              <w:rPr>
                <w:rFonts w:hint="eastAsia"/>
              </w:rPr>
              <w:t>N</w:t>
            </w:r>
            <w:r>
              <w:t>ave (alphabetical)</w:t>
            </w:r>
          </w:p>
        </w:tc>
        <w:tc>
          <w:tcPr>
            <w:tcW w:w="6410" w:type="dxa"/>
            <w:gridSpan w:val="4"/>
          </w:tcPr>
          <w:p w14:paraId="2E4B1BD2" w14:textId="77777777" w:rsidR="003F2BE0" w:rsidRDefault="003F2BE0"/>
        </w:tc>
      </w:tr>
      <w:tr w:rsidR="007E5DA1" w14:paraId="1444723C" w14:textId="77777777" w:rsidTr="00D37F8F">
        <w:tc>
          <w:tcPr>
            <w:tcW w:w="2084" w:type="dxa"/>
          </w:tcPr>
          <w:p w14:paraId="509B561C" w14:textId="0AC7932B" w:rsidR="007E5DA1" w:rsidRDefault="00B13081" w:rsidP="00D37F8F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ate of birth </w:t>
            </w:r>
          </w:p>
        </w:tc>
        <w:tc>
          <w:tcPr>
            <w:tcW w:w="3014" w:type="dxa"/>
            <w:gridSpan w:val="2"/>
          </w:tcPr>
          <w:p w14:paraId="72434EA7" w14:textId="6403EFEA" w:rsidR="007E5DA1" w:rsidRDefault="00D37F8F">
            <w:r>
              <w:rPr>
                <w:rFonts w:hint="eastAsia"/>
              </w:rPr>
              <w:t>Y</w:t>
            </w:r>
            <w:r>
              <w:t>ear:   Month:  Date:</w:t>
            </w:r>
          </w:p>
        </w:tc>
        <w:tc>
          <w:tcPr>
            <w:tcW w:w="1418" w:type="dxa"/>
          </w:tcPr>
          <w:p w14:paraId="1B2D5EBF" w14:textId="73D7CE79" w:rsidR="007E5DA1" w:rsidRDefault="00D37F8F">
            <w:r>
              <w:t>Nationality</w:t>
            </w:r>
          </w:p>
        </w:tc>
        <w:tc>
          <w:tcPr>
            <w:tcW w:w="1978" w:type="dxa"/>
          </w:tcPr>
          <w:p w14:paraId="36988574" w14:textId="77777777" w:rsidR="007E5DA1" w:rsidRDefault="007E5DA1"/>
        </w:tc>
      </w:tr>
      <w:tr w:rsidR="00A40E55" w14:paraId="3C303877" w14:textId="77777777" w:rsidTr="00D37F8F">
        <w:tc>
          <w:tcPr>
            <w:tcW w:w="2689" w:type="dxa"/>
            <w:gridSpan w:val="2"/>
          </w:tcPr>
          <w:p w14:paraId="3F4A9D58" w14:textId="0DD22BC5" w:rsidR="00A40E55" w:rsidRDefault="00D37F8F" w:rsidP="00B01133">
            <w:pPr>
              <w:jc w:val="left"/>
            </w:pPr>
            <w:r>
              <w:rPr>
                <w:rFonts w:hint="eastAsia"/>
              </w:rPr>
              <w:t>A</w:t>
            </w:r>
            <w:r>
              <w:t>ddress</w:t>
            </w:r>
          </w:p>
        </w:tc>
        <w:tc>
          <w:tcPr>
            <w:tcW w:w="5805" w:type="dxa"/>
            <w:gridSpan w:val="3"/>
          </w:tcPr>
          <w:p w14:paraId="76C6C02F" w14:textId="27B74C82" w:rsidR="00A40E55" w:rsidRDefault="00E06B85">
            <w:r>
              <w:rPr>
                <w:rFonts w:hint="eastAsia"/>
              </w:rPr>
              <w:t>〒</w:t>
            </w:r>
          </w:p>
          <w:p w14:paraId="2C8317AE" w14:textId="53441AD8" w:rsidR="00E06B85" w:rsidRDefault="00E06B85"/>
        </w:tc>
      </w:tr>
      <w:tr w:rsidR="00A40E55" w14:paraId="0C1EA1AF" w14:textId="77777777" w:rsidTr="00D37F8F">
        <w:tc>
          <w:tcPr>
            <w:tcW w:w="2689" w:type="dxa"/>
            <w:gridSpan w:val="2"/>
          </w:tcPr>
          <w:p w14:paraId="20F3074C" w14:textId="6914BA67" w:rsidR="00A40E55" w:rsidRDefault="00D37F8F" w:rsidP="00B01133">
            <w:pPr>
              <w:jc w:val="left"/>
            </w:pPr>
            <w:r>
              <w:rPr>
                <w:rFonts w:hint="eastAsia"/>
              </w:rPr>
              <w:t>T</w:t>
            </w:r>
            <w:r>
              <w:t>el</w:t>
            </w:r>
          </w:p>
        </w:tc>
        <w:tc>
          <w:tcPr>
            <w:tcW w:w="5805" w:type="dxa"/>
            <w:gridSpan w:val="3"/>
          </w:tcPr>
          <w:p w14:paraId="266BAED3" w14:textId="77777777" w:rsidR="00A40E55" w:rsidRDefault="00A40E55"/>
        </w:tc>
      </w:tr>
      <w:tr w:rsidR="00FA0332" w14:paraId="69340541" w14:textId="77777777" w:rsidTr="00D37F8F">
        <w:tc>
          <w:tcPr>
            <w:tcW w:w="2689" w:type="dxa"/>
            <w:gridSpan w:val="2"/>
          </w:tcPr>
          <w:p w14:paraId="77489FFC" w14:textId="4310B6A1" w:rsidR="00FA0332" w:rsidRDefault="00D37F8F" w:rsidP="00B01133">
            <w:pPr>
              <w:jc w:val="left"/>
            </w:pPr>
            <w:r>
              <w:rPr>
                <w:rFonts w:hint="eastAsia"/>
              </w:rPr>
              <w:t>U</w:t>
            </w:r>
            <w:r>
              <w:t>niversity email address</w:t>
            </w:r>
          </w:p>
        </w:tc>
        <w:tc>
          <w:tcPr>
            <w:tcW w:w="5805" w:type="dxa"/>
            <w:gridSpan w:val="3"/>
          </w:tcPr>
          <w:p w14:paraId="382E7464" w14:textId="77777777" w:rsidR="00FA0332" w:rsidRDefault="00FA0332"/>
        </w:tc>
      </w:tr>
      <w:tr w:rsidR="00A1615B" w14:paraId="50E9CD88" w14:textId="77777777" w:rsidTr="00D37F8F">
        <w:tc>
          <w:tcPr>
            <w:tcW w:w="2689" w:type="dxa"/>
            <w:gridSpan w:val="2"/>
          </w:tcPr>
          <w:p w14:paraId="587C5D3A" w14:textId="595FFEFB" w:rsidR="00A1615B" w:rsidRDefault="00FE2408" w:rsidP="00B01133">
            <w:pPr>
              <w:jc w:val="left"/>
            </w:pPr>
            <w:r>
              <w:rPr>
                <w:rFonts w:hint="eastAsia"/>
              </w:rPr>
              <w:t>A</w:t>
            </w:r>
            <w:r>
              <w:t>re you presently in Japan?</w:t>
            </w:r>
          </w:p>
        </w:tc>
        <w:tc>
          <w:tcPr>
            <w:tcW w:w="5805" w:type="dxa"/>
            <w:gridSpan w:val="3"/>
          </w:tcPr>
          <w:p w14:paraId="36114DFE" w14:textId="124F6691" w:rsidR="00A1615B" w:rsidRDefault="00FE2408" w:rsidP="00E06B85">
            <w:pPr>
              <w:ind w:firstLineChars="700" w:firstLine="1470"/>
            </w:pPr>
            <w:r>
              <w:rPr>
                <w:rFonts w:hint="eastAsia"/>
              </w:rPr>
              <w:t>Y</w:t>
            </w:r>
            <w:r>
              <w:t>es</w:t>
            </w:r>
            <w:r w:rsidR="00A1615B">
              <w:rPr>
                <w:rFonts w:hint="eastAsia"/>
              </w:rPr>
              <w:t xml:space="preserve">　　</w:t>
            </w:r>
            <w:r w:rsidR="00E06B85">
              <w:rPr>
                <w:rFonts w:hint="eastAsia"/>
              </w:rPr>
              <w:t xml:space="preserve">　</w:t>
            </w:r>
            <w:r w:rsidR="00A1615B"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>N</w:t>
            </w:r>
            <w:r>
              <w:t>o</w:t>
            </w:r>
          </w:p>
        </w:tc>
      </w:tr>
      <w:tr w:rsidR="00531BE9" w14:paraId="6EF8BB58" w14:textId="77777777" w:rsidTr="00D37F8F">
        <w:tc>
          <w:tcPr>
            <w:tcW w:w="2689" w:type="dxa"/>
            <w:gridSpan w:val="2"/>
          </w:tcPr>
          <w:p w14:paraId="33A58AC3" w14:textId="5FAA482B" w:rsidR="00531BE9" w:rsidRDefault="00CA2EB2" w:rsidP="00B01133">
            <w:pPr>
              <w:jc w:val="left"/>
            </w:pPr>
            <w:r>
              <w:rPr>
                <w:rFonts w:hint="eastAsia"/>
              </w:rPr>
              <w:t>S</w:t>
            </w:r>
            <w:r>
              <w:t>tatus of other fellowship/scholarship</w:t>
            </w:r>
          </w:p>
        </w:tc>
        <w:tc>
          <w:tcPr>
            <w:tcW w:w="5805" w:type="dxa"/>
            <w:gridSpan w:val="3"/>
          </w:tcPr>
          <w:p w14:paraId="19A6F7BC" w14:textId="62E47001" w:rsidR="00B01133" w:rsidRDefault="00B01133">
            <w:r>
              <w:rPr>
                <w:rFonts w:hint="eastAsia"/>
              </w:rPr>
              <w:t>C</w:t>
            </w:r>
            <w:r>
              <w:t>hoose one:</w:t>
            </w:r>
          </w:p>
          <w:p w14:paraId="32702CE5" w14:textId="72FAC6BB" w:rsidR="00531BE9" w:rsidRDefault="00CA2EB2">
            <w:r>
              <w:rPr>
                <w:rFonts w:hint="eastAsia"/>
              </w:rPr>
              <w:t>-</w:t>
            </w: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ceiving support from other fellowship/scholarship</w:t>
            </w:r>
          </w:p>
          <w:p w14:paraId="0B920246" w14:textId="13CE48F2" w:rsidR="00CA2EB2" w:rsidRDefault="00CA2EB2">
            <w:r>
              <w:t>- Applying for other fellowship/scholarship</w:t>
            </w:r>
          </w:p>
          <w:p w14:paraId="70C920B5" w14:textId="15173E1B" w:rsidR="00CA2EB2" w:rsidRPr="00CA2EB2" w:rsidRDefault="00CA2EB2">
            <w:r>
              <w:rPr>
                <w:rFonts w:hint="eastAsia"/>
              </w:rPr>
              <w:t>-</w:t>
            </w:r>
            <w:r>
              <w:t xml:space="preserve"> No fellowship/scholarship</w:t>
            </w:r>
          </w:p>
        </w:tc>
      </w:tr>
      <w:tr w:rsidR="00531BE9" w:rsidRPr="003F2BE0" w14:paraId="364033BB" w14:textId="77777777" w:rsidTr="00D37F8F">
        <w:tc>
          <w:tcPr>
            <w:tcW w:w="2689" w:type="dxa"/>
            <w:gridSpan w:val="2"/>
          </w:tcPr>
          <w:p w14:paraId="3AF5F440" w14:textId="153B2BEC" w:rsidR="00B01133" w:rsidRDefault="00B01133" w:rsidP="00B01133">
            <w:pPr>
              <w:jc w:val="left"/>
            </w:pPr>
            <w:r>
              <w:rPr>
                <w:rFonts w:hint="eastAsia"/>
              </w:rPr>
              <w:t>I</w:t>
            </w:r>
            <w:r>
              <w:t>f receiving or applying for fellowship/ scholarship, specify</w:t>
            </w:r>
          </w:p>
          <w:p w14:paraId="573823AA" w14:textId="1A10BFA6" w:rsidR="00531BE9" w:rsidRDefault="00531BE9" w:rsidP="00E06B85"/>
        </w:tc>
        <w:tc>
          <w:tcPr>
            <w:tcW w:w="5805" w:type="dxa"/>
            <w:gridSpan w:val="3"/>
          </w:tcPr>
          <w:p w14:paraId="47855C19" w14:textId="0DFF5C88" w:rsidR="00531BE9" w:rsidRDefault="00B01133">
            <w:r>
              <w:rPr>
                <w:rFonts w:hint="eastAsia"/>
              </w:rPr>
              <w:t>S</w:t>
            </w:r>
            <w:r>
              <w:t>cholarship name:</w:t>
            </w:r>
          </w:p>
          <w:p w14:paraId="5E2FD553" w14:textId="77777777" w:rsidR="00DE3F42" w:rsidRDefault="00B01133">
            <w:r>
              <w:rPr>
                <w:rFonts w:hint="eastAsia"/>
              </w:rPr>
              <w:t>S</w:t>
            </w:r>
            <w:r>
              <w:t xml:space="preserve">tatus (choose one):  </w:t>
            </w:r>
          </w:p>
          <w:p w14:paraId="67C4AD5E" w14:textId="4D9DE7E0" w:rsidR="00DE3F42" w:rsidRDefault="00DE3F42" w:rsidP="00DE3F42">
            <w:pPr>
              <w:ind w:firstLineChars="200" w:firstLine="420"/>
            </w:pPr>
            <w:r>
              <w:t xml:space="preserve">(   ) </w:t>
            </w:r>
            <w:r w:rsidR="00B01133">
              <w:t>Receiving support</w:t>
            </w:r>
          </w:p>
          <w:p w14:paraId="188D8023" w14:textId="3DD5625A" w:rsidR="00B01133" w:rsidRDefault="00DE3F42" w:rsidP="00DE3F42">
            <w:pPr>
              <w:ind w:firstLineChars="200" w:firstLine="420"/>
            </w:pPr>
            <w:r>
              <w:t>(   )</w:t>
            </w:r>
            <w:r w:rsidR="00B01133">
              <w:t xml:space="preserve"> Applying for</w:t>
            </w:r>
          </w:p>
          <w:p w14:paraId="58F37569" w14:textId="571E1BA9" w:rsidR="00B01133" w:rsidRDefault="00B01133">
            <w:r>
              <w:rPr>
                <w:rFonts w:hint="eastAsia"/>
              </w:rPr>
              <w:t>D</w:t>
            </w:r>
            <w:r>
              <w:t xml:space="preserve">uration of support: Until Year:  </w:t>
            </w:r>
            <w:r w:rsidR="00C928BA">
              <w:t xml:space="preserve">   </w:t>
            </w:r>
            <w:r>
              <w:t>Month:</w:t>
            </w:r>
          </w:p>
          <w:p w14:paraId="6DD0EAE4" w14:textId="3B314E15" w:rsidR="00531BE9" w:rsidRDefault="00C928BA" w:rsidP="00531BE9">
            <w:r>
              <w:rPr>
                <w:rFonts w:hint="eastAsia"/>
              </w:rPr>
              <w:t>M</w:t>
            </w:r>
            <w:r>
              <w:t>onthly amount:                             yen</w:t>
            </w:r>
          </w:p>
          <w:p w14:paraId="1FBD24F9" w14:textId="24B7F143" w:rsidR="003F2BE0" w:rsidRPr="00531BE9" w:rsidRDefault="003F2BE0" w:rsidP="00531BE9">
            <w:r w:rsidRPr="00324633">
              <w:rPr>
                <w:rFonts w:hint="eastAsia"/>
                <w:color w:val="FF0000"/>
              </w:rPr>
              <w:t>（</w:t>
            </w:r>
            <w:r w:rsidR="00B01133">
              <w:rPr>
                <w:rFonts w:hint="eastAsia"/>
                <w:color w:val="FF0000"/>
              </w:rPr>
              <w:t>A</w:t>
            </w:r>
            <w:r w:rsidR="00B01133">
              <w:rPr>
                <w:color w:val="FF0000"/>
              </w:rPr>
              <w:t>dd this section if multiple fellowship/scholarships are received or being applied for</w:t>
            </w:r>
            <w:r w:rsidR="00B01133">
              <w:rPr>
                <w:rFonts w:hint="eastAsia"/>
                <w:color w:val="FF0000"/>
              </w:rPr>
              <w:t>）</w:t>
            </w:r>
          </w:p>
        </w:tc>
      </w:tr>
      <w:tr w:rsidR="00E81F8B" w14:paraId="3A34CD97" w14:textId="77777777" w:rsidTr="00D37F8F">
        <w:tc>
          <w:tcPr>
            <w:tcW w:w="2689" w:type="dxa"/>
            <w:gridSpan w:val="2"/>
          </w:tcPr>
          <w:p w14:paraId="614BE026" w14:textId="3EA3EC64" w:rsidR="00E81F8B" w:rsidRDefault="00385F02" w:rsidP="009D35DE">
            <w:pPr>
              <w:jc w:val="left"/>
            </w:pPr>
            <w:r>
              <w:rPr>
                <w:rFonts w:hint="eastAsia"/>
              </w:rPr>
              <w:t>S</w:t>
            </w:r>
            <w:r>
              <w:t xml:space="preserve">table </w:t>
            </w:r>
            <w:r w:rsidR="009D35DE">
              <w:t xml:space="preserve">own </w:t>
            </w:r>
            <w:r>
              <w:t>income amount in 202</w:t>
            </w:r>
            <w:r w:rsidR="009D35DE">
              <w:t xml:space="preserve">1: Payment from companies, </w:t>
            </w:r>
            <w:r w:rsidR="00C20FBE">
              <w:rPr>
                <w:rFonts w:hint="eastAsia"/>
              </w:rPr>
              <w:t>scholarships,</w:t>
            </w:r>
            <w:r w:rsidR="009D35DE">
              <w:t xml:space="preserve"> and others</w:t>
            </w:r>
          </w:p>
        </w:tc>
        <w:tc>
          <w:tcPr>
            <w:tcW w:w="5805" w:type="dxa"/>
            <w:gridSpan w:val="3"/>
          </w:tcPr>
          <w:p w14:paraId="27EA8931" w14:textId="5CA52CB0" w:rsidR="00E81F8B" w:rsidRDefault="00E81F8B">
            <w:r>
              <w:rPr>
                <w:rFonts w:hint="eastAsia"/>
              </w:rPr>
              <w:t xml:space="preserve">　　　　　　　　　　　　　　</w:t>
            </w:r>
          </w:p>
          <w:p w14:paraId="47B04716" w14:textId="77777777" w:rsidR="009D35DE" w:rsidRDefault="009D35DE"/>
          <w:p w14:paraId="36E2E9EC" w14:textId="7EB3358A" w:rsidR="00E81F8B" w:rsidRPr="00E81F8B" w:rsidRDefault="00E81F8B">
            <w:r>
              <w:rPr>
                <w:rFonts w:hint="eastAsia"/>
              </w:rPr>
              <w:t xml:space="preserve">　　　　　　　</w:t>
            </w:r>
            <w:r w:rsidR="00A22BED">
              <w:rPr>
                <w:rFonts w:hint="eastAsia"/>
              </w:rPr>
              <w:t xml:space="preserve">　　　　　　　　</w:t>
            </w:r>
            <w:r>
              <w:rPr>
                <w:rFonts w:hint="eastAsia"/>
              </w:rPr>
              <w:t xml:space="preserve">　　　</w:t>
            </w:r>
            <w:r w:rsidR="00385F02">
              <w:rPr>
                <w:rFonts w:hint="eastAsia"/>
              </w:rPr>
              <w:t>t</w:t>
            </w:r>
            <w:r w:rsidR="00385F02">
              <w:t>housand yen</w:t>
            </w:r>
          </w:p>
        </w:tc>
      </w:tr>
    </w:tbl>
    <w:p w14:paraId="2110DAD6" w14:textId="3688F171" w:rsidR="00531BE9" w:rsidRDefault="00531BE9"/>
    <w:p w14:paraId="3B39F39F" w14:textId="77777777" w:rsidR="00542500" w:rsidRDefault="00542500">
      <w:r>
        <w:br w:type="page"/>
      </w:r>
    </w:p>
    <w:p w14:paraId="3EA33BAB" w14:textId="330A7883" w:rsidR="00064D70" w:rsidRDefault="00BE2514">
      <w:r>
        <w:rPr>
          <w:rFonts w:hint="eastAsia"/>
        </w:rPr>
        <w:lastRenderedPageBreak/>
        <w:t>1</w:t>
      </w:r>
      <w:r w:rsidR="003B234C">
        <w:t xml:space="preserve">. </w:t>
      </w:r>
      <w:r w:rsidR="00A21282">
        <w:t>Japanese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064D70" w14:paraId="2A0A39FB" w14:textId="77777777" w:rsidTr="00E06B85">
        <w:tc>
          <w:tcPr>
            <w:tcW w:w="4673" w:type="dxa"/>
            <w:gridSpan w:val="2"/>
          </w:tcPr>
          <w:p w14:paraId="6FDC8CBB" w14:textId="356A525C" w:rsidR="00064D70" w:rsidRDefault="00A21282" w:rsidP="002E4E7B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7B0FD924" w14:textId="23BDF5CF" w:rsidR="00064D70" w:rsidRDefault="005555E6" w:rsidP="005555E6">
            <w:pPr>
              <w:jc w:val="center"/>
            </w:pPr>
            <w:r>
              <w:t>Certificate of capability, if any</w:t>
            </w:r>
          </w:p>
        </w:tc>
      </w:tr>
      <w:tr w:rsidR="00064D70" w14:paraId="25E9CE35" w14:textId="77777777" w:rsidTr="00E06B85">
        <w:tc>
          <w:tcPr>
            <w:tcW w:w="2263" w:type="dxa"/>
          </w:tcPr>
          <w:p w14:paraId="655F2E6B" w14:textId="506393D2" w:rsidR="00064D70" w:rsidRDefault="00A21282" w:rsidP="002E4E7B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0F84AFB7" w14:textId="2F054BEB" w:rsidR="00064D70" w:rsidRDefault="00A21282" w:rsidP="002E4E7B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051F3FA7" w14:textId="4AFAA3C6" w:rsidR="00064D70" w:rsidRDefault="005555E6" w:rsidP="00064D70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1AD98A1D" w14:textId="072305F8" w:rsidR="00064D70" w:rsidRDefault="00064D70" w:rsidP="00064D70">
            <w:r>
              <w:rPr>
                <w:rFonts w:hint="eastAsia"/>
              </w:rPr>
              <w:t xml:space="preserve">（　　　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）</w:t>
            </w:r>
          </w:p>
          <w:p w14:paraId="269446F7" w14:textId="54D8C39F" w:rsidR="00064D70" w:rsidRDefault="005555E6" w:rsidP="00064D70">
            <w:r>
              <w:rPr>
                <w:rFonts w:hint="eastAsia"/>
              </w:rPr>
              <w:t>Y</w:t>
            </w:r>
            <w:r>
              <w:t>ear</w:t>
            </w:r>
          </w:p>
          <w:p w14:paraId="66E93A05" w14:textId="4E46D275" w:rsidR="00064D70" w:rsidRDefault="00064D70" w:rsidP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  <w:p w14:paraId="5AF9A1D2" w14:textId="7A3D449C" w:rsidR="00064D70" w:rsidRDefault="005555E6" w:rsidP="00064D70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7055C815" w14:textId="00E37CF8" w:rsidR="00064D70" w:rsidRDefault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</w:tc>
      </w:tr>
      <w:tr w:rsidR="00064D70" w14:paraId="644A416F" w14:textId="77777777" w:rsidTr="00E06B85">
        <w:tc>
          <w:tcPr>
            <w:tcW w:w="2263" w:type="dxa"/>
          </w:tcPr>
          <w:p w14:paraId="0961358C" w14:textId="7C5545ED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 w:rsidR="001C162F">
              <w:rPr>
                <w:rFonts w:hint="eastAsia"/>
              </w:rPr>
              <w:t>A</w:t>
            </w:r>
            <w:r w:rsidR="001C162F">
              <w:t>cademic activity</w:t>
            </w:r>
            <w:r>
              <w:t xml:space="preserve"> level</w:t>
            </w:r>
            <w:r w:rsidR="001C162F">
              <w:t xml:space="preserve"> </w:t>
            </w:r>
          </w:p>
          <w:p w14:paraId="714FEAD6" w14:textId="76E9B77B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1F10FAD" w14:textId="12412298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2E4E7B">
              <w:rPr>
                <w:rFonts w:hint="eastAsia"/>
              </w:rPr>
              <w:t>A</w:t>
            </w:r>
            <w:r w:rsidR="002E4E7B">
              <w:t xml:space="preserve"> l</w:t>
            </w:r>
            <w:r w:rsidR="001C162F">
              <w:t>ittle</w:t>
            </w:r>
          </w:p>
          <w:p w14:paraId="15989568" w14:textId="7829E02A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1C162F">
              <w:rPr>
                <w:rFonts w:hint="eastAsia"/>
              </w:rPr>
              <w:t>N</w:t>
            </w:r>
            <w:r w:rsidR="001C162F">
              <w:t>ot at all</w:t>
            </w:r>
          </w:p>
        </w:tc>
        <w:tc>
          <w:tcPr>
            <w:tcW w:w="2410" w:type="dxa"/>
          </w:tcPr>
          <w:p w14:paraId="3C81B07A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565C0FC3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4D584B5" w14:textId="77777777" w:rsidR="002E4E7B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19A87B91" w14:textId="2E50D791" w:rsidR="00064D70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6F9939C6" w14:textId="77777777" w:rsidR="00064D70" w:rsidRDefault="00064D70"/>
        </w:tc>
      </w:tr>
    </w:tbl>
    <w:p w14:paraId="2027E559" w14:textId="77777777" w:rsidR="002E4E7B" w:rsidRDefault="002E4E7B" w:rsidP="00064D70"/>
    <w:p w14:paraId="6838F9A8" w14:textId="193F6E30" w:rsidR="00064D70" w:rsidRDefault="00BE2514" w:rsidP="00064D70">
      <w:r>
        <w:rPr>
          <w:rFonts w:hint="eastAsia"/>
        </w:rPr>
        <w:t>2</w:t>
      </w:r>
      <w:r w:rsidR="003B234C">
        <w:t xml:space="preserve">. </w:t>
      </w:r>
      <w:r w:rsidR="00A21282">
        <w:rPr>
          <w:rFonts w:hint="eastAsia"/>
        </w:rPr>
        <w:t>E</w:t>
      </w:r>
      <w:r w:rsidR="00A21282">
        <w:t>nglish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2E4E7B" w14:paraId="6A4BAA32" w14:textId="77777777" w:rsidTr="00D80789">
        <w:tc>
          <w:tcPr>
            <w:tcW w:w="4673" w:type="dxa"/>
            <w:gridSpan w:val="2"/>
          </w:tcPr>
          <w:p w14:paraId="61603292" w14:textId="77777777" w:rsidR="002E4E7B" w:rsidRDefault="002E4E7B" w:rsidP="00D80789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4281028D" w14:textId="77777777" w:rsidR="002E4E7B" w:rsidRDefault="002E4E7B" w:rsidP="00D80789">
            <w:pPr>
              <w:jc w:val="center"/>
            </w:pPr>
            <w:r>
              <w:t>Certificate of capability, if any</w:t>
            </w:r>
          </w:p>
        </w:tc>
      </w:tr>
      <w:tr w:rsidR="002E4E7B" w14:paraId="5CC86C8E" w14:textId="77777777" w:rsidTr="00D80789">
        <w:tc>
          <w:tcPr>
            <w:tcW w:w="2263" w:type="dxa"/>
          </w:tcPr>
          <w:p w14:paraId="73CD2B3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21008C4B" w14:textId="77777777" w:rsidR="002E4E7B" w:rsidRDefault="002E4E7B" w:rsidP="00D80789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2D12D783" w14:textId="77777777" w:rsidR="002E4E7B" w:rsidRDefault="002E4E7B" w:rsidP="00D80789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46E29441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7D5E6F61" w14:textId="77777777" w:rsidR="002E4E7B" w:rsidRDefault="002E4E7B" w:rsidP="00D80789">
            <w:r>
              <w:rPr>
                <w:rFonts w:hint="eastAsia"/>
              </w:rPr>
              <w:t>Y</w:t>
            </w:r>
            <w:r>
              <w:t>ear</w:t>
            </w:r>
          </w:p>
          <w:p w14:paraId="2AE3E06A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032505DF" w14:textId="77777777" w:rsidR="002E4E7B" w:rsidRDefault="002E4E7B" w:rsidP="00D80789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3E5EFACD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</w:tc>
      </w:tr>
      <w:tr w:rsidR="002E4E7B" w14:paraId="3893E4B5" w14:textId="77777777" w:rsidTr="00D80789">
        <w:tc>
          <w:tcPr>
            <w:tcW w:w="2263" w:type="dxa"/>
          </w:tcPr>
          <w:p w14:paraId="0FF96B8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6E9E57F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4BA123E6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7FEB1CE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2410" w:type="dxa"/>
          </w:tcPr>
          <w:p w14:paraId="79C178ED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0E490B38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3402535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6EE02F21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297CECC4" w14:textId="77777777" w:rsidR="002E4E7B" w:rsidRDefault="002E4E7B" w:rsidP="00D80789"/>
        </w:tc>
      </w:tr>
    </w:tbl>
    <w:p w14:paraId="7C0DF543" w14:textId="3E870061" w:rsidR="002E4E7B" w:rsidRDefault="002E4E7B" w:rsidP="00064D70"/>
    <w:p w14:paraId="51C00A15" w14:textId="331F2F2B" w:rsidR="00064D70" w:rsidRDefault="00BE2514">
      <w:r>
        <w:rPr>
          <w:rFonts w:hint="eastAsia"/>
        </w:rPr>
        <w:t>3</w:t>
      </w:r>
      <w:r w:rsidR="003B234C">
        <w:t xml:space="preserve">. </w:t>
      </w:r>
      <w:r w:rsidR="00960380">
        <w:rPr>
          <w:rFonts w:hint="eastAsia"/>
        </w:rPr>
        <w:t>Award</w:t>
      </w:r>
      <w:r w:rsidR="00960380">
        <w:t>s (Undergraduate university education or later</w:t>
      </w:r>
      <w:r w:rsidR="00522771">
        <w:rPr>
          <w:rFonts w:hint="eastAsia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2126"/>
        <w:gridCol w:w="4813"/>
      </w:tblGrid>
      <w:tr w:rsidR="00522771" w14:paraId="65B4F313" w14:textId="77777777" w:rsidTr="00522771">
        <w:tc>
          <w:tcPr>
            <w:tcW w:w="1555" w:type="dxa"/>
          </w:tcPr>
          <w:p w14:paraId="7246947D" w14:textId="2A43C380" w:rsidR="00522771" w:rsidRDefault="0096038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126" w:type="dxa"/>
          </w:tcPr>
          <w:p w14:paraId="18BB7D84" w14:textId="3FBDA250" w:rsidR="00522771" w:rsidRDefault="00960380">
            <w:r>
              <w:rPr>
                <w:rFonts w:hint="eastAsia"/>
              </w:rPr>
              <w:t>D</w:t>
            </w:r>
            <w:r>
              <w:t>ate of awarding</w:t>
            </w:r>
          </w:p>
        </w:tc>
        <w:tc>
          <w:tcPr>
            <w:tcW w:w="4813" w:type="dxa"/>
          </w:tcPr>
          <w:p w14:paraId="6BCAFF67" w14:textId="77E546F6" w:rsidR="00522771" w:rsidRDefault="00960380">
            <w:r>
              <w:rPr>
                <w:rFonts w:hint="eastAsia"/>
              </w:rPr>
              <w:t>D</w:t>
            </w:r>
            <w:r>
              <w:t>escription of the award</w:t>
            </w:r>
          </w:p>
        </w:tc>
      </w:tr>
      <w:tr w:rsidR="00522771" w14:paraId="2F1CED91" w14:textId="77777777" w:rsidTr="00522771">
        <w:tc>
          <w:tcPr>
            <w:tcW w:w="1555" w:type="dxa"/>
          </w:tcPr>
          <w:p w14:paraId="69DE0607" w14:textId="77777777" w:rsidR="00522771" w:rsidRDefault="00522771"/>
        </w:tc>
        <w:tc>
          <w:tcPr>
            <w:tcW w:w="2126" w:type="dxa"/>
          </w:tcPr>
          <w:p w14:paraId="059A2A7D" w14:textId="77777777" w:rsidR="00522771" w:rsidRDefault="00522771"/>
        </w:tc>
        <w:tc>
          <w:tcPr>
            <w:tcW w:w="4813" w:type="dxa"/>
          </w:tcPr>
          <w:p w14:paraId="065CBF20" w14:textId="77777777" w:rsidR="00522771" w:rsidRDefault="00522771"/>
        </w:tc>
      </w:tr>
      <w:tr w:rsidR="009F5346" w14:paraId="31102D1A" w14:textId="77777777" w:rsidTr="00522771">
        <w:tc>
          <w:tcPr>
            <w:tcW w:w="1555" w:type="dxa"/>
          </w:tcPr>
          <w:p w14:paraId="0C9008B8" w14:textId="77777777" w:rsidR="009F5346" w:rsidRDefault="009F5346"/>
        </w:tc>
        <w:tc>
          <w:tcPr>
            <w:tcW w:w="2126" w:type="dxa"/>
          </w:tcPr>
          <w:p w14:paraId="0CAB312C" w14:textId="77777777" w:rsidR="009F5346" w:rsidRDefault="009F5346"/>
        </w:tc>
        <w:tc>
          <w:tcPr>
            <w:tcW w:w="4813" w:type="dxa"/>
          </w:tcPr>
          <w:p w14:paraId="1E8A0C8D" w14:textId="77777777" w:rsidR="009F5346" w:rsidRDefault="009F5346"/>
        </w:tc>
      </w:tr>
    </w:tbl>
    <w:p w14:paraId="7FAB0D41" w14:textId="46D02330" w:rsidR="009F5346" w:rsidRPr="00960380" w:rsidRDefault="009F5346">
      <w:pPr>
        <w:rPr>
          <w:color w:val="FF0000"/>
        </w:rPr>
      </w:pPr>
      <w:r w:rsidRPr="00960380">
        <w:rPr>
          <w:rFonts w:hint="eastAsia"/>
          <w:color w:val="FF0000"/>
        </w:rPr>
        <w:t xml:space="preserve">　</w:t>
      </w:r>
      <w:r w:rsidR="00960380" w:rsidRPr="00960380">
        <w:rPr>
          <w:rFonts w:hint="eastAsia"/>
          <w:color w:val="FF0000"/>
        </w:rPr>
        <w:t>T</w:t>
      </w:r>
      <w:r w:rsidR="00960380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960380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0C5476D0" w14:textId="77777777" w:rsidR="009F5346" w:rsidRPr="0047212C" w:rsidRDefault="009F5346"/>
    <w:p w14:paraId="71579FEF" w14:textId="3172F058" w:rsidR="0089340F" w:rsidRPr="00324633" w:rsidRDefault="00BE2514">
      <w:pPr>
        <w:rPr>
          <w:color w:val="FF0000"/>
        </w:rPr>
      </w:pPr>
      <w:r>
        <w:rPr>
          <w:rFonts w:hint="eastAsia"/>
        </w:rPr>
        <w:t>4</w:t>
      </w:r>
      <w:r w:rsidR="003B234C">
        <w:t xml:space="preserve">. </w:t>
      </w:r>
      <w:r w:rsidR="00960380">
        <w:rPr>
          <w:rFonts w:hint="eastAsia"/>
        </w:rPr>
        <w:t>R</w:t>
      </w:r>
      <w:r w:rsidR="00960380">
        <w:t>esearch achievements</w:t>
      </w:r>
      <w:r w:rsidR="00960380">
        <w:rPr>
          <w:rFonts w:hint="eastAsia"/>
        </w:rPr>
        <w:t xml:space="preserve"> </w:t>
      </w:r>
      <w:r w:rsidR="00960380" w:rsidRPr="00E6472D">
        <w:rPr>
          <w:rFonts w:hint="eastAsia"/>
          <w:color w:val="FF0000"/>
        </w:rPr>
        <w:t>(</w:t>
      </w:r>
      <w:r w:rsidR="00E6472D" w:rsidRPr="00E6472D">
        <w:rPr>
          <w:color w:val="FF0000"/>
        </w:rPr>
        <w:t>Each section may be expanded</w:t>
      </w:r>
      <w:r w:rsidR="00960380" w:rsidRPr="00E6472D">
        <w:rPr>
          <w:color w:val="FF0000"/>
        </w:rPr>
        <w:t>)</w:t>
      </w:r>
    </w:p>
    <w:p w14:paraId="4D23B638" w14:textId="28B3A7E3" w:rsidR="00AE6527" w:rsidRDefault="00AE6527" w:rsidP="00AE652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5D0412">
        <w:t>Academic degree thesis</w:t>
      </w:r>
      <w:r w:rsidR="003C09BA">
        <w:t xml:space="preserve"> (Master’s degree or abov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06DB7" w14:paraId="35A5D348" w14:textId="77777777" w:rsidTr="00C06DB7">
        <w:tc>
          <w:tcPr>
            <w:tcW w:w="2123" w:type="dxa"/>
          </w:tcPr>
          <w:p w14:paraId="2150B669" w14:textId="34E0077A" w:rsidR="00C06DB7" w:rsidRDefault="00C06DB7" w:rsidP="00C06DB7">
            <w:r>
              <w:rPr>
                <w:rFonts w:hint="eastAsia"/>
              </w:rPr>
              <w:t>A</w:t>
            </w:r>
            <w:r>
              <w:t>uthor name</w:t>
            </w:r>
          </w:p>
        </w:tc>
        <w:tc>
          <w:tcPr>
            <w:tcW w:w="2123" w:type="dxa"/>
          </w:tcPr>
          <w:p w14:paraId="307297D0" w14:textId="118BAC43" w:rsidR="00C06DB7" w:rsidRDefault="00C06DB7" w:rsidP="00C06DB7">
            <w:r>
              <w:rPr>
                <w:rFonts w:hint="eastAsia"/>
              </w:rPr>
              <w:t>Y</w:t>
            </w:r>
            <w:r>
              <w:t>ear of publication</w:t>
            </w:r>
          </w:p>
        </w:tc>
        <w:tc>
          <w:tcPr>
            <w:tcW w:w="2124" w:type="dxa"/>
          </w:tcPr>
          <w:p w14:paraId="3736CCD9" w14:textId="365C511F" w:rsidR="00C06DB7" w:rsidRDefault="00C06DB7" w:rsidP="00C06DB7">
            <w:r>
              <w:rPr>
                <w:rFonts w:hint="eastAsia"/>
              </w:rPr>
              <w:t>T</w:t>
            </w:r>
            <w:r>
              <w:t>itle</w:t>
            </w:r>
          </w:p>
        </w:tc>
        <w:tc>
          <w:tcPr>
            <w:tcW w:w="2124" w:type="dxa"/>
          </w:tcPr>
          <w:p w14:paraId="4C5D62D8" w14:textId="65B6637A" w:rsidR="00C06DB7" w:rsidRDefault="00C06DB7" w:rsidP="00C06DB7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egree and </w:t>
            </w:r>
            <w:r w:rsidRPr="00C06DB7">
              <w:t>issuer</w:t>
            </w:r>
          </w:p>
        </w:tc>
      </w:tr>
      <w:tr w:rsidR="00C06DB7" w14:paraId="7C37F1CB" w14:textId="77777777" w:rsidTr="00C06DB7">
        <w:tc>
          <w:tcPr>
            <w:tcW w:w="2123" w:type="dxa"/>
          </w:tcPr>
          <w:p w14:paraId="35A750B1" w14:textId="77777777" w:rsidR="00C06DB7" w:rsidRDefault="00C06DB7" w:rsidP="00AE6527"/>
        </w:tc>
        <w:tc>
          <w:tcPr>
            <w:tcW w:w="2123" w:type="dxa"/>
          </w:tcPr>
          <w:p w14:paraId="6ECF607A" w14:textId="77777777" w:rsidR="00C06DB7" w:rsidRDefault="00C06DB7" w:rsidP="00AE6527"/>
        </w:tc>
        <w:tc>
          <w:tcPr>
            <w:tcW w:w="2124" w:type="dxa"/>
          </w:tcPr>
          <w:p w14:paraId="24B521C8" w14:textId="77777777" w:rsidR="00C06DB7" w:rsidRDefault="00C06DB7" w:rsidP="00AE6527"/>
        </w:tc>
        <w:tc>
          <w:tcPr>
            <w:tcW w:w="2124" w:type="dxa"/>
          </w:tcPr>
          <w:p w14:paraId="53DDBA11" w14:textId="77777777" w:rsidR="00C06DB7" w:rsidRDefault="00C06DB7" w:rsidP="00AE6527"/>
        </w:tc>
      </w:tr>
    </w:tbl>
    <w:p w14:paraId="57B966C6" w14:textId="77777777" w:rsidR="00A47B10" w:rsidRDefault="00A47B10"/>
    <w:p w14:paraId="246D889C" w14:textId="77777777" w:rsidR="003B234C" w:rsidRDefault="003B234C">
      <w:r>
        <w:br w:type="page"/>
      </w:r>
    </w:p>
    <w:p w14:paraId="7755C223" w14:textId="06A93547" w:rsidR="00BE2514" w:rsidRDefault="00BE2514">
      <w:r>
        <w:rPr>
          <w:rFonts w:hint="eastAsia"/>
        </w:rPr>
        <w:lastRenderedPageBreak/>
        <w:t>（</w:t>
      </w:r>
      <w:r w:rsidR="00A47B10">
        <w:rPr>
          <w:rFonts w:hint="eastAsia"/>
        </w:rPr>
        <w:t>2</w:t>
      </w:r>
      <w:r>
        <w:rPr>
          <w:rFonts w:hint="eastAsia"/>
        </w:rPr>
        <w:t>）</w:t>
      </w:r>
      <w:r w:rsidR="00960380">
        <w:rPr>
          <w:rFonts w:hint="eastAsia"/>
        </w:rPr>
        <w:t>A</w:t>
      </w:r>
      <w:r w:rsidR="00960380">
        <w:t>rticle publication in international reviewed English journals</w:t>
      </w:r>
    </w:p>
    <w:p w14:paraId="5E2E0003" w14:textId="31B09098" w:rsidR="00A47B10" w:rsidRDefault="00A47B10" w:rsidP="00A47B10">
      <w:pPr>
        <w:ind w:left="21" w:hangingChars="10" w:hanging="21"/>
      </w:pPr>
      <w:r>
        <w:rPr>
          <w:rFonts w:hint="eastAsia"/>
        </w:rPr>
        <w:t>I</w:t>
      </w:r>
      <w:r>
        <w:t xml:space="preserve">ndicate </w:t>
      </w:r>
      <w:r>
        <w:rPr>
          <w:rFonts w:hint="eastAsia"/>
        </w:rPr>
        <w:t>a</w:t>
      </w:r>
      <w:r>
        <w:t>uthor names in the published order, y</w:t>
      </w:r>
      <w:r w:rsidRPr="00A47B10">
        <w:t>ear of publication</w:t>
      </w:r>
      <w:r>
        <w:t>, article title, journal title, volume</w:t>
      </w:r>
      <w:r w:rsidR="00C20FBE">
        <w:rPr>
          <w:rFonts w:hint="eastAsia"/>
        </w:rPr>
        <w:t>,</w:t>
      </w:r>
      <w:r>
        <w:t xml:space="preserve"> and page numbers.</w:t>
      </w:r>
      <w:r w:rsidR="00E66D1D">
        <w:t xml:space="preserve"> If the publication was awarded, describe the name of the award and issuer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5944"/>
        <w:gridCol w:w="1978"/>
      </w:tblGrid>
      <w:tr w:rsidR="00F768B0" w14:paraId="309F1C88" w14:textId="77777777" w:rsidTr="00F768B0">
        <w:tc>
          <w:tcPr>
            <w:tcW w:w="551" w:type="dxa"/>
          </w:tcPr>
          <w:p w14:paraId="37D0042D" w14:textId="16D223DA" w:rsidR="00F768B0" w:rsidRDefault="00F768B0" w:rsidP="00A47B10">
            <w:r>
              <w:t>No.</w:t>
            </w:r>
          </w:p>
        </w:tc>
        <w:tc>
          <w:tcPr>
            <w:tcW w:w="5944" w:type="dxa"/>
          </w:tcPr>
          <w:p w14:paraId="423D0AD7" w14:textId="6B30A43B" w:rsidR="00F768B0" w:rsidRDefault="00F768B0" w:rsidP="00A47B10">
            <w:r>
              <w:rPr>
                <w:rFonts w:hint="eastAsia"/>
              </w:rPr>
              <w:t>P</w:t>
            </w:r>
            <w:r>
              <w:t>ublication</w:t>
            </w:r>
          </w:p>
        </w:tc>
        <w:tc>
          <w:tcPr>
            <w:tcW w:w="1978" w:type="dxa"/>
          </w:tcPr>
          <w:p w14:paraId="3AD5A170" w14:textId="75256474" w:rsidR="00F768B0" w:rsidRDefault="00F768B0" w:rsidP="00A47B10">
            <w:r>
              <w:rPr>
                <w:rFonts w:hint="eastAsia"/>
              </w:rPr>
              <w:t>A</w:t>
            </w:r>
            <w:r>
              <w:t>ward (if any)</w:t>
            </w:r>
          </w:p>
        </w:tc>
      </w:tr>
      <w:tr w:rsidR="00F768B0" w14:paraId="2B2AB628" w14:textId="77777777" w:rsidTr="00F768B0">
        <w:tc>
          <w:tcPr>
            <w:tcW w:w="551" w:type="dxa"/>
          </w:tcPr>
          <w:p w14:paraId="631654E3" w14:textId="16B61E11" w:rsidR="00F768B0" w:rsidRDefault="00F768B0" w:rsidP="00A47B10">
            <w:r>
              <w:rPr>
                <w:rFonts w:hint="eastAsia"/>
              </w:rPr>
              <w:t>1</w:t>
            </w:r>
          </w:p>
        </w:tc>
        <w:tc>
          <w:tcPr>
            <w:tcW w:w="5944" w:type="dxa"/>
          </w:tcPr>
          <w:p w14:paraId="3670E596" w14:textId="77777777" w:rsidR="00F768B0" w:rsidRDefault="00F768B0" w:rsidP="00A47B10"/>
          <w:p w14:paraId="6AC36D3E" w14:textId="6065A4D2" w:rsidR="00F768B0" w:rsidRDefault="00F768B0" w:rsidP="00A47B10"/>
        </w:tc>
        <w:tc>
          <w:tcPr>
            <w:tcW w:w="1978" w:type="dxa"/>
          </w:tcPr>
          <w:p w14:paraId="6642C920" w14:textId="77777777" w:rsidR="00F768B0" w:rsidRDefault="00F768B0" w:rsidP="00A47B10"/>
        </w:tc>
      </w:tr>
      <w:tr w:rsidR="00F768B0" w14:paraId="4522986A" w14:textId="77777777" w:rsidTr="00F768B0">
        <w:tc>
          <w:tcPr>
            <w:tcW w:w="551" w:type="dxa"/>
          </w:tcPr>
          <w:p w14:paraId="209AD4BB" w14:textId="63AC2AAB" w:rsidR="00F768B0" w:rsidRDefault="00F768B0" w:rsidP="00A47B10">
            <w:r>
              <w:rPr>
                <w:rFonts w:hint="eastAsia"/>
              </w:rPr>
              <w:t>2</w:t>
            </w:r>
          </w:p>
        </w:tc>
        <w:tc>
          <w:tcPr>
            <w:tcW w:w="5944" w:type="dxa"/>
          </w:tcPr>
          <w:p w14:paraId="2680D20C" w14:textId="77777777" w:rsidR="00F768B0" w:rsidRDefault="00F768B0" w:rsidP="00A47B10"/>
          <w:p w14:paraId="6EDFC640" w14:textId="24247A9E" w:rsidR="00F768B0" w:rsidRDefault="00F768B0" w:rsidP="00A47B10"/>
        </w:tc>
        <w:tc>
          <w:tcPr>
            <w:tcW w:w="1978" w:type="dxa"/>
          </w:tcPr>
          <w:p w14:paraId="19C5678F" w14:textId="77777777" w:rsidR="00F768B0" w:rsidRDefault="00F768B0" w:rsidP="00A47B10"/>
        </w:tc>
      </w:tr>
    </w:tbl>
    <w:p w14:paraId="04F3A44E" w14:textId="33485476" w:rsidR="00A47B10" w:rsidRDefault="00A47B10" w:rsidP="00A47B10">
      <w:pPr>
        <w:ind w:left="21" w:hangingChars="10" w:hanging="21"/>
      </w:pPr>
    </w:p>
    <w:p w14:paraId="311C3EE1" w14:textId="358D6293" w:rsidR="00BE2514" w:rsidRDefault="00BE2514" w:rsidP="00BE2514">
      <w:r>
        <w:rPr>
          <w:rFonts w:hint="eastAsia"/>
        </w:rPr>
        <w:t>（</w:t>
      </w:r>
      <w:r w:rsidR="004E697C">
        <w:rPr>
          <w:rFonts w:hint="eastAsia"/>
        </w:rPr>
        <w:t>3</w:t>
      </w:r>
      <w:r>
        <w:rPr>
          <w:rFonts w:hint="eastAsia"/>
        </w:rPr>
        <w:t>）</w:t>
      </w:r>
      <w:r w:rsidR="00960380">
        <w:rPr>
          <w:rFonts w:hint="eastAsia"/>
        </w:rPr>
        <w:t>A</w:t>
      </w:r>
      <w:r w:rsidR="00960380">
        <w:t>rticle publication in other reviewed journals</w:t>
      </w:r>
    </w:p>
    <w:p w14:paraId="2A870B8B" w14:textId="5DA7F002" w:rsidR="0048029B" w:rsidRPr="0048029B" w:rsidRDefault="0048029B" w:rsidP="0048029B">
      <w:pPr>
        <w:ind w:left="21" w:hangingChars="10" w:hanging="21"/>
      </w:pPr>
      <w:r>
        <w:rPr>
          <w:rFonts w:hint="eastAsia"/>
        </w:rPr>
        <w:t>I</w:t>
      </w:r>
      <w:r>
        <w:t xml:space="preserve">ndicate </w:t>
      </w:r>
      <w:r>
        <w:rPr>
          <w:rFonts w:hint="eastAsia"/>
        </w:rPr>
        <w:t>a</w:t>
      </w:r>
      <w:r>
        <w:t>uthor names in the published order, y</w:t>
      </w:r>
      <w:r w:rsidRPr="00A47B10">
        <w:t>ear of publication</w:t>
      </w:r>
      <w:r>
        <w:t>, article title, journal title, volume</w:t>
      </w:r>
      <w:r w:rsidR="00C20FBE">
        <w:rPr>
          <w:rFonts w:hint="eastAsia"/>
        </w:rPr>
        <w:t>,</w:t>
      </w:r>
      <w:r>
        <w:t xml:space="preserve"> and page numbers. If the publication was awarded, describe the name of the award and issuer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5944"/>
        <w:gridCol w:w="1978"/>
      </w:tblGrid>
      <w:tr w:rsidR="00F934A8" w14:paraId="1AD5C9AC" w14:textId="77777777" w:rsidTr="0078142F">
        <w:tc>
          <w:tcPr>
            <w:tcW w:w="551" w:type="dxa"/>
          </w:tcPr>
          <w:p w14:paraId="60A9D84A" w14:textId="77777777" w:rsidR="00F934A8" w:rsidRDefault="00F934A8" w:rsidP="0078142F">
            <w:r>
              <w:t>No.</w:t>
            </w:r>
          </w:p>
        </w:tc>
        <w:tc>
          <w:tcPr>
            <w:tcW w:w="5944" w:type="dxa"/>
          </w:tcPr>
          <w:p w14:paraId="6EDB8112" w14:textId="77777777" w:rsidR="00F934A8" w:rsidRDefault="00F934A8" w:rsidP="0078142F">
            <w:r>
              <w:rPr>
                <w:rFonts w:hint="eastAsia"/>
              </w:rPr>
              <w:t>P</w:t>
            </w:r>
            <w:r>
              <w:t>ublication</w:t>
            </w:r>
          </w:p>
        </w:tc>
        <w:tc>
          <w:tcPr>
            <w:tcW w:w="1978" w:type="dxa"/>
          </w:tcPr>
          <w:p w14:paraId="75F388D8" w14:textId="77777777" w:rsidR="00F934A8" w:rsidRDefault="00F934A8" w:rsidP="0078142F">
            <w:r>
              <w:rPr>
                <w:rFonts w:hint="eastAsia"/>
              </w:rPr>
              <w:t>A</w:t>
            </w:r>
            <w:r>
              <w:t>ward (if any)</w:t>
            </w:r>
          </w:p>
        </w:tc>
      </w:tr>
      <w:tr w:rsidR="00F934A8" w14:paraId="3EAE7DDE" w14:textId="77777777" w:rsidTr="0078142F">
        <w:tc>
          <w:tcPr>
            <w:tcW w:w="551" w:type="dxa"/>
          </w:tcPr>
          <w:p w14:paraId="16A68110" w14:textId="77777777" w:rsidR="00F934A8" w:rsidRDefault="00F934A8" w:rsidP="0078142F">
            <w:r>
              <w:rPr>
                <w:rFonts w:hint="eastAsia"/>
              </w:rPr>
              <w:t>1</w:t>
            </w:r>
          </w:p>
        </w:tc>
        <w:tc>
          <w:tcPr>
            <w:tcW w:w="5944" w:type="dxa"/>
          </w:tcPr>
          <w:p w14:paraId="0CB1F16C" w14:textId="77777777" w:rsidR="00F934A8" w:rsidRDefault="00F934A8" w:rsidP="0078142F"/>
          <w:p w14:paraId="21876EF7" w14:textId="77777777" w:rsidR="00F934A8" w:rsidRDefault="00F934A8" w:rsidP="0078142F"/>
        </w:tc>
        <w:tc>
          <w:tcPr>
            <w:tcW w:w="1978" w:type="dxa"/>
          </w:tcPr>
          <w:p w14:paraId="63B8AC15" w14:textId="77777777" w:rsidR="00F934A8" w:rsidRDefault="00F934A8" w:rsidP="0078142F"/>
        </w:tc>
      </w:tr>
      <w:tr w:rsidR="00F934A8" w14:paraId="77E8C01A" w14:textId="77777777" w:rsidTr="0078142F">
        <w:tc>
          <w:tcPr>
            <w:tcW w:w="551" w:type="dxa"/>
          </w:tcPr>
          <w:p w14:paraId="471F7821" w14:textId="77777777" w:rsidR="00F934A8" w:rsidRDefault="00F934A8" w:rsidP="0078142F">
            <w:r>
              <w:rPr>
                <w:rFonts w:hint="eastAsia"/>
              </w:rPr>
              <w:t>2</w:t>
            </w:r>
          </w:p>
        </w:tc>
        <w:tc>
          <w:tcPr>
            <w:tcW w:w="5944" w:type="dxa"/>
          </w:tcPr>
          <w:p w14:paraId="1D505299" w14:textId="77777777" w:rsidR="00F934A8" w:rsidRDefault="00F934A8" w:rsidP="0078142F"/>
          <w:p w14:paraId="2D7D6B6F" w14:textId="77777777" w:rsidR="00F934A8" w:rsidRDefault="00F934A8" w:rsidP="0078142F"/>
        </w:tc>
        <w:tc>
          <w:tcPr>
            <w:tcW w:w="1978" w:type="dxa"/>
          </w:tcPr>
          <w:p w14:paraId="3F8F4F7A" w14:textId="77777777" w:rsidR="00F934A8" w:rsidRDefault="00F934A8" w:rsidP="0078142F"/>
        </w:tc>
      </w:tr>
    </w:tbl>
    <w:p w14:paraId="3CDE0C40" w14:textId="2D88BEC7" w:rsidR="00F934A8" w:rsidRDefault="00F934A8" w:rsidP="00BE2514"/>
    <w:p w14:paraId="28062BC4" w14:textId="2D02EE1E" w:rsidR="006C2659" w:rsidRDefault="006C2659" w:rsidP="006C2659">
      <w:r>
        <w:rPr>
          <w:rFonts w:hint="eastAsia"/>
        </w:rPr>
        <w:t>（</w:t>
      </w:r>
      <w:r w:rsidR="004E697C">
        <w:rPr>
          <w:rFonts w:hint="eastAsia"/>
        </w:rPr>
        <w:t>4</w:t>
      </w:r>
      <w:r>
        <w:rPr>
          <w:rFonts w:hint="eastAsia"/>
        </w:rPr>
        <w:t>）</w:t>
      </w:r>
      <w:r w:rsidR="00A80CB3">
        <w:t>Presentation at reviewed international conferences</w:t>
      </w:r>
      <w:r w:rsidR="003B234C">
        <w:t xml:space="preserve"> (abstract review included)</w:t>
      </w:r>
    </w:p>
    <w:p w14:paraId="1A221512" w14:textId="0EAF5FEF" w:rsidR="00F934A8" w:rsidRPr="0048029B" w:rsidRDefault="0048029B" w:rsidP="0048029B">
      <w:pPr>
        <w:ind w:left="21" w:hangingChars="10" w:hanging="21"/>
      </w:pPr>
      <w:r>
        <w:rPr>
          <w:rFonts w:hint="eastAsia"/>
        </w:rPr>
        <w:t>I</w:t>
      </w:r>
      <w:r>
        <w:t xml:space="preserve">ndicate </w:t>
      </w:r>
      <w:r>
        <w:rPr>
          <w:rFonts w:hint="eastAsia"/>
        </w:rPr>
        <w:t>a</w:t>
      </w:r>
      <w:r>
        <w:t>uthor names in the registered order, y</w:t>
      </w:r>
      <w:r w:rsidRPr="00A47B10">
        <w:t xml:space="preserve">ear of </w:t>
      </w:r>
      <w:r>
        <w:t>presentation, presentation title, conference name, location</w:t>
      </w:r>
      <w:r w:rsidR="00C20FBE">
        <w:rPr>
          <w:rFonts w:hint="eastAsia"/>
        </w:rPr>
        <w:t>,</w:t>
      </w:r>
      <w:r>
        <w:t xml:space="preserve"> and number of pages. If the publication was awarded, describe the name of the award and issuer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5944"/>
        <w:gridCol w:w="1978"/>
      </w:tblGrid>
      <w:tr w:rsidR="00F934A8" w14:paraId="62CA4976" w14:textId="77777777" w:rsidTr="0078142F">
        <w:tc>
          <w:tcPr>
            <w:tcW w:w="551" w:type="dxa"/>
          </w:tcPr>
          <w:p w14:paraId="6096ED69" w14:textId="77777777" w:rsidR="00F934A8" w:rsidRDefault="00F934A8" w:rsidP="0078142F">
            <w:r>
              <w:t>No.</w:t>
            </w:r>
          </w:p>
        </w:tc>
        <w:tc>
          <w:tcPr>
            <w:tcW w:w="5944" w:type="dxa"/>
          </w:tcPr>
          <w:p w14:paraId="191EC46A" w14:textId="6495F5C0" w:rsidR="00F934A8" w:rsidRDefault="00F934A8" w:rsidP="0078142F">
            <w:r>
              <w:rPr>
                <w:rFonts w:hint="eastAsia"/>
              </w:rPr>
              <w:t>P</w:t>
            </w:r>
            <w:r w:rsidR="004E697C">
              <w:t>resentation</w:t>
            </w:r>
          </w:p>
        </w:tc>
        <w:tc>
          <w:tcPr>
            <w:tcW w:w="1978" w:type="dxa"/>
          </w:tcPr>
          <w:p w14:paraId="4C61E63B" w14:textId="77777777" w:rsidR="00F934A8" w:rsidRDefault="00F934A8" w:rsidP="0078142F">
            <w:r>
              <w:rPr>
                <w:rFonts w:hint="eastAsia"/>
              </w:rPr>
              <w:t>A</w:t>
            </w:r>
            <w:r>
              <w:t>ward (if any)</w:t>
            </w:r>
          </w:p>
        </w:tc>
      </w:tr>
      <w:tr w:rsidR="00F934A8" w14:paraId="16F77C2A" w14:textId="77777777" w:rsidTr="0078142F">
        <w:tc>
          <w:tcPr>
            <w:tcW w:w="551" w:type="dxa"/>
          </w:tcPr>
          <w:p w14:paraId="05712084" w14:textId="77777777" w:rsidR="00F934A8" w:rsidRDefault="00F934A8" w:rsidP="0078142F">
            <w:r>
              <w:rPr>
                <w:rFonts w:hint="eastAsia"/>
              </w:rPr>
              <w:t>1</w:t>
            </w:r>
          </w:p>
        </w:tc>
        <w:tc>
          <w:tcPr>
            <w:tcW w:w="5944" w:type="dxa"/>
          </w:tcPr>
          <w:p w14:paraId="5FF929F7" w14:textId="77777777" w:rsidR="00F934A8" w:rsidRDefault="00F934A8" w:rsidP="0078142F"/>
          <w:p w14:paraId="74CBC38A" w14:textId="77777777" w:rsidR="00F934A8" w:rsidRDefault="00F934A8" w:rsidP="0078142F"/>
        </w:tc>
        <w:tc>
          <w:tcPr>
            <w:tcW w:w="1978" w:type="dxa"/>
          </w:tcPr>
          <w:p w14:paraId="48198B08" w14:textId="77777777" w:rsidR="00F934A8" w:rsidRDefault="00F934A8" w:rsidP="0078142F"/>
        </w:tc>
      </w:tr>
      <w:tr w:rsidR="00F934A8" w14:paraId="12E43C4B" w14:textId="77777777" w:rsidTr="0078142F">
        <w:tc>
          <w:tcPr>
            <w:tcW w:w="551" w:type="dxa"/>
          </w:tcPr>
          <w:p w14:paraId="2F630AF6" w14:textId="77777777" w:rsidR="00F934A8" w:rsidRDefault="00F934A8" w:rsidP="0078142F">
            <w:r>
              <w:rPr>
                <w:rFonts w:hint="eastAsia"/>
              </w:rPr>
              <w:t>2</w:t>
            </w:r>
          </w:p>
        </w:tc>
        <w:tc>
          <w:tcPr>
            <w:tcW w:w="5944" w:type="dxa"/>
          </w:tcPr>
          <w:p w14:paraId="05A83F96" w14:textId="77777777" w:rsidR="00F934A8" w:rsidRDefault="00F934A8" w:rsidP="0078142F"/>
          <w:p w14:paraId="229C0428" w14:textId="77777777" w:rsidR="00F934A8" w:rsidRDefault="00F934A8" w:rsidP="0078142F"/>
        </w:tc>
        <w:tc>
          <w:tcPr>
            <w:tcW w:w="1978" w:type="dxa"/>
          </w:tcPr>
          <w:p w14:paraId="565841E1" w14:textId="77777777" w:rsidR="00F934A8" w:rsidRDefault="00F934A8" w:rsidP="0078142F"/>
        </w:tc>
      </w:tr>
    </w:tbl>
    <w:p w14:paraId="2C4FF3DE" w14:textId="124B444C" w:rsidR="00F934A8" w:rsidRDefault="00F934A8" w:rsidP="006C2659"/>
    <w:p w14:paraId="7BB0CA35" w14:textId="77777777" w:rsidR="004E697C" w:rsidRDefault="004E697C">
      <w:r>
        <w:br w:type="page"/>
      </w:r>
    </w:p>
    <w:p w14:paraId="245F4371" w14:textId="3F059FEC" w:rsidR="006872E4" w:rsidRDefault="006872E4" w:rsidP="006872E4">
      <w:r>
        <w:rPr>
          <w:rFonts w:hint="eastAsia"/>
        </w:rPr>
        <w:lastRenderedPageBreak/>
        <w:t>（</w:t>
      </w:r>
      <w:r w:rsidR="004E697C">
        <w:rPr>
          <w:rFonts w:hint="eastAsia"/>
        </w:rPr>
        <w:t>5</w:t>
      </w:r>
      <w:r>
        <w:rPr>
          <w:rFonts w:hint="eastAsia"/>
        </w:rPr>
        <w:t>）</w:t>
      </w:r>
      <w:r w:rsidR="00AC7D91">
        <w:t>Presentation at non-reviewed international conferences</w:t>
      </w:r>
    </w:p>
    <w:p w14:paraId="48C932B9" w14:textId="79001A2E" w:rsidR="0048029B" w:rsidRPr="0048029B" w:rsidRDefault="0048029B" w:rsidP="0048029B">
      <w:pPr>
        <w:ind w:left="21" w:hangingChars="10" w:hanging="21"/>
      </w:pPr>
      <w:r>
        <w:rPr>
          <w:rFonts w:hint="eastAsia"/>
        </w:rPr>
        <w:t>I</w:t>
      </w:r>
      <w:r>
        <w:t xml:space="preserve">ndicate </w:t>
      </w:r>
      <w:r>
        <w:rPr>
          <w:rFonts w:hint="eastAsia"/>
        </w:rPr>
        <w:t>a</w:t>
      </w:r>
      <w:r>
        <w:t>uthor names in the registered order, y</w:t>
      </w:r>
      <w:r w:rsidRPr="00A47B10">
        <w:t xml:space="preserve">ear of </w:t>
      </w:r>
      <w:r>
        <w:t>presentation, presentation title, conference name, location</w:t>
      </w:r>
      <w:r w:rsidR="00C20FBE">
        <w:rPr>
          <w:rFonts w:hint="eastAsia"/>
        </w:rPr>
        <w:t>,</w:t>
      </w:r>
      <w:r>
        <w:t xml:space="preserve"> and number of pages. If the publication was awarded, describe the name of the award and issuer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5944"/>
        <w:gridCol w:w="1978"/>
      </w:tblGrid>
      <w:tr w:rsidR="0048029B" w14:paraId="46F846C8" w14:textId="77777777" w:rsidTr="0078142F">
        <w:tc>
          <w:tcPr>
            <w:tcW w:w="551" w:type="dxa"/>
          </w:tcPr>
          <w:p w14:paraId="4F3A9A26" w14:textId="77777777" w:rsidR="0048029B" w:rsidRDefault="0048029B" w:rsidP="0078142F">
            <w:r>
              <w:t>No.</w:t>
            </w:r>
          </w:p>
        </w:tc>
        <w:tc>
          <w:tcPr>
            <w:tcW w:w="5944" w:type="dxa"/>
          </w:tcPr>
          <w:p w14:paraId="1638752E" w14:textId="0864148F" w:rsidR="0048029B" w:rsidRDefault="004E697C" w:rsidP="0078142F">
            <w:r>
              <w:t>Presentation</w:t>
            </w:r>
          </w:p>
        </w:tc>
        <w:tc>
          <w:tcPr>
            <w:tcW w:w="1978" w:type="dxa"/>
          </w:tcPr>
          <w:p w14:paraId="0EF4233B" w14:textId="77777777" w:rsidR="0048029B" w:rsidRDefault="0048029B" w:rsidP="0078142F">
            <w:r>
              <w:rPr>
                <w:rFonts w:hint="eastAsia"/>
              </w:rPr>
              <w:t>A</w:t>
            </w:r>
            <w:r>
              <w:t>ward (if any)</w:t>
            </w:r>
          </w:p>
        </w:tc>
      </w:tr>
      <w:tr w:rsidR="0048029B" w14:paraId="38ED12A2" w14:textId="77777777" w:rsidTr="0078142F">
        <w:tc>
          <w:tcPr>
            <w:tcW w:w="551" w:type="dxa"/>
          </w:tcPr>
          <w:p w14:paraId="3DC030E9" w14:textId="77777777" w:rsidR="0048029B" w:rsidRDefault="0048029B" w:rsidP="0078142F">
            <w:r>
              <w:rPr>
                <w:rFonts w:hint="eastAsia"/>
              </w:rPr>
              <w:t>1</w:t>
            </w:r>
          </w:p>
        </w:tc>
        <w:tc>
          <w:tcPr>
            <w:tcW w:w="5944" w:type="dxa"/>
          </w:tcPr>
          <w:p w14:paraId="112134B6" w14:textId="77777777" w:rsidR="0048029B" w:rsidRDefault="0048029B" w:rsidP="0078142F"/>
          <w:p w14:paraId="41EFEA55" w14:textId="77777777" w:rsidR="0048029B" w:rsidRDefault="0048029B" w:rsidP="0078142F"/>
        </w:tc>
        <w:tc>
          <w:tcPr>
            <w:tcW w:w="1978" w:type="dxa"/>
          </w:tcPr>
          <w:p w14:paraId="2BFD8BE8" w14:textId="77777777" w:rsidR="0048029B" w:rsidRDefault="0048029B" w:rsidP="0078142F"/>
        </w:tc>
      </w:tr>
      <w:tr w:rsidR="0048029B" w14:paraId="32AE81B2" w14:textId="77777777" w:rsidTr="0078142F">
        <w:tc>
          <w:tcPr>
            <w:tcW w:w="551" w:type="dxa"/>
          </w:tcPr>
          <w:p w14:paraId="79F09209" w14:textId="77777777" w:rsidR="0048029B" w:rsidRDefault="0048029B" w:rsidP="0078142F">
            <w:r>
              <w:rPr>
                <w:rFonts w:hint="eastAsia"/>
              </w:rPr>
              <w:t>2</w:t>
            </w:r>
          </w:p>
        </w:tc>
        <w:tc>
          <w:tcPr>
            <w:tcW w:w="5944" w:type="dxa"/>
          </w:tcPr>
          <w:p w14:paraId="1D1F6486" w14:textId="77777777" w:rsidR="0048029B" w:rsidRDefault="0048029B" w:rsidP="0078142F"/>
          <w:p w14:paraId="586028E4" w14:textId="77777777" w:rsidR="0048029B" w:rsidRDefault="0048029B" w:rsidP="0078142F"/>
        </w:tc>
        <w:tc>
          <w:tcPr>
            <w:tcW w:w="1978" w:type="dxa"/>
          </w:tcPr>
          <w:p w14:paraId="7C0DA637" w14:textId="77777777" w:rsidR="0048029B" w:rsidRDefault="0048029B" w:rsidP="0078142F"/>
        </w:tc>
      </w:tr>
    </w:tbl>
    <w:p w14:paraId="5381A945" w14:textId="3047A8B7" w:rsidR="0048029B" w:rsidRPr="0048029B" w:rsidRDefault="0048029B" w:rsidP="006872E4"/>
    <w:p w14:paraId="1E9EB163" w14:textId="0EFFB39F" w:rsidR="006872E4" w:rsidRDefault="006872E4" w:rsidP="006872E4">
      <w:r>
        <w:rPr>
          <w:rFonts w:hint="eastAsia"/>
        </w:rPr>
        <w:t>（</w:t>
      </w:r>
      <w:r w:rsidR="004E697C">
        <w:rPr>
          <w:rFonts w:hint="eastAsia"/>
        </w:rPr>
        <w:t>6</w:t>
      </w:r>
      <w:r>
        <w:rPr>
          <w:rFonts w:hint="eastAsia"/>
        </w:rPr>
        <w:t>）</w:t>
      </w:r>
      <w:r w:rsidR="00EB6635">
        <w:rPr>
          <w:rFonts w:hint="eastAsia"/>
        </w:rPr>
        <w:t>O</w:t>
      </w:r>
      <w:r w:rsidR="00EB6635">
        <w:t xml:space="preserve">ther academic </w:t>
      </w:r>
      <w:r w:rsidR="00C20FBE">
        <w:rPr>
          <w:rFonts w:hint="eastAsia"/>
        </w:rPr>
        <w:t>presentations</w:t>
      </w:r>
      <w:r w:rsidR="00EB6635">
        <w:t xml:space="preserve">, </w:t>
      </w:r>
      <w:r w:rsidR="003628E7">
        <w:t xml:space="preserve">transactions, </w:t>
      </w:r>
      <w:r w:rsidR="00EB6635">
        <w:rPr>
          <w:rFonts w:hint="eastAsia"/>
        </w:rPr>
        <w:t>n</w:t>
      </w:r>
      <w:r w:rsidR="00EB6635">
        <w:t xml:space="preserve">on-reviewed journal </w:t>
      </w:r>
      <w:r w:rsidR="003628E7">
        <w:t>articles</w:t>
      </w:r>
    </w:p>
    <w:p w14:paraId="4E068E0F" w14:textId="029AA505" w:rsidR="004E697C" w:rsidRPr="0048029B" w:rsidRDefault="004E697C" w:rsidP="004E697C">
      <w:pPr>
        <w:ind w:left="21" w:hangingChars="10" w:hanging="21"/>
      </w:pPr>
      <w:r>
        <w:rPr>
          <w:rFonts w:hint="eastAsia"/>
        </w:rPr>
        <w:t>I</w:t>
      </w:r>
      <w:r>
        <w:t xml:space="preserve">ndicate </w:t>
      </w:r>
      <w:r>
        <w:rPr>
          <w:rFonts w:hint="eastAsia"/>
        </w:rPr>
        <w:t>a</w:t>
      </w:r>
      <w:r>
        <w:t>uthor names in the registered order, y</w:t>
      </w:r>
      <w:r w:rsidRPr="00A47B10">
        <w:t xml:space="preserve">ear of </w:t>
      </w:r>
      <w:r>
        <w:t>presentation, presentation title, conference name, location</w:t>
      </w:r>
      <w:r w:rsidR="00C20FBE">
        <w:rPr>
          <w:rFonts w:hint="eastAsia"/>
        </w:rPr>
        <w:t>,</w:t>
      </w:r>
      <w:r>
        <w:t xml:space="preserve"> and number of pages. If the publication was awarded, describe the name of the award and issuer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5944"/>
        <w:gridCol w:w="1978"/>
      </w:tblGrid>
      <w:tr w:rsidR="004E697C" w14:paraId="79C563CB" w14:textId="77777777" w:rsidTr="0078142F">
        <w:tc>
          <w:tcPr>
            <w:tcW w:w="551" w:type="dxa"/>
          </w:tcPr>
          <w:p w14:paraId="3443EB55" w14:textId="77777777" w:rsidR="004E697C" w:rsidRDefault="004E697C" w:rsidP="0078142F">
            <w:r>
              <w:t>No.</w:t>
            </w:r>
          </w:p>
        </w:tc>
        <w:tc>
          <w:tcPr>
            <w:tcW w:w="5944" w:type="dxa"/>
          </w:tcPr>
          <w:p w14:paraId="2CA7F618" w14:textId="5FF4D7E0" w:rsidR="004E697C" w:rsidRDefault="004E697C" w:rsidP="0078142F">
            <w:r>
              <w:rPr>
                <w:rFonts w:hint="eastAsia"/>
              </w:rPr>
              <w:t>P</w:t>
            </w:r>
            <w:r>
              <w:t>ublication/presentation</w:t>
            </w:r>
          </w:p>
        </w:tc>
        <w:tc>
          <w:tcPr>
            <w:tcW w:w="1978" w:type="dxa"/>
          </w:tcPr>
          <w:p w14:paraId="4298C4DE" w14:textId="77777777" w:rsidR="004E697C" w:rsidRDefault="004E697C" w:rsidP="0078142F">
            <w:r>
              <w:rPr>
                <w:rFonts w:hint="eastAsia"/>
              </w:rPr>
              <w:t>A</w:t>
            </w:r>
            <w:r>
              <w:t>ward (if any)</w:t>
            </w:r>
          </w:p>
        </w:tc>
      </w:tr>
      <w:tr w:rsidR="004E697C" w14:paraId="2725CE52" w14:textId="77777777" w:rsidTr="0078142F">
        <w:tc>
          <w:tcPr>
            <w:tcW w:w="551" w:type="dxa"/>
          </w:tcPr>
          <w:p w14:paraId="24925936" w14:textId="77777777" w:rsidR="004E697C" w:rsidRDefault="004E697C" w:rsidP="0078142F">
            <w:r>
              <w:rPr>
                <w:rFonts w:hint="eastAsia"/>
              </w:rPr>
              <w:t>1</w:t>
            </w:r>
          </w:p>
        </w:tc>
        <w:tc>
          <w:tcPr>
            <w:tcW w:w="5944" w:type="dxa"/>
          </w:tcPr>
          <w:p w14:paraId="1D7526D7" w14:textId="77777777" w:rsidR="004E697C" w:rsidRDefault="004E697C" w:rsidP="0078142F"/>
          <w:p w14:paraId="325FBEC1" w14:textId="77777777" w:rsidR="004E697C" w:rsidRDefault="004E697C" w:rsidP="0078142F"/>
        </w:tc>
        <w:tc>
          <w:tcPr>
            <w:tcW w:w="1978" w:type="dxa"/>
          </w:tcPr>
          <w:p w14:paraId="1E25B1E1" w14:textId="77777777" w:rsidR="004E697C" w:rsidRDefault="004E697C" w:rsidP="0078142F"/>
        </w:tc>
      </w:tr>
      <w:tr w:rsidR="004E697C" w14:paraId="68C91453" w14:textId="77777777" w:rsidTr="0078142F">
        <w:tc>
          <w:tcPr>
            <w:tcW w:w="551" w:type="dxa"/>
          </w:tcPr>
          <w:p w14:paraId="7068E180" w14:textId="77777777" w:rsidR="004E697C" w:rsidRDefault="004E697C" w:rsidP="0078142F">
            <w:r>
              <w:rPr>
                <w:rFonts w:hint="eastAsia"/>
              </w:rPr>
              <w:t>2</w:t>
            </w:r>
          </w:p>
        </w:tc>
        <w:tc>
          <w:tcPr>
            <w:tcW w:w="5944" w:type="dxa"/>
          </w:tcPr>
          <w:p w14:paraId="029FD0CF" w14:textId="77777777" w:rsidR="004E697C" w:rsidRDefault="004E697C" w:rsidP="0078142F"/>
          <w:p w14:paraId="481A387E" w14:textId="77777777" w:rsidR="004E697C" w:rsidRDefault="004E697C" w:rsidP="0078142F"/>
        </w:tc>
        <w:tc>
          <w:tcPr>
            <w:tcW w:w="1978" w:type="dxa"/>
          </w:tcPr>
          <w:p w14:paraId="30F60275" w14:textId="77777777" w:rsidR="004E697C" w:rsidRDefault="004E697C" w:rsidP="0078142F"/>
        </w:tc>
      </w:tr>
    </w:tbl>
    <w:p w14:paraId="50380F8F" w14:textId="11B9BF10" w:rsidR="00BE2514" w:rsidRDefault="00BE2514"/>
    <w:p w14:paraId="6149F434" w14:textId="098A3D13" w:rsidR="006872E4" w:rsidRDefault="00F724B4" w:rsidP="006872E4">
      <w:r>
        <w:t>(</w:t>
      </w:r>
      <w:r>
        <w:rPr>
          <w:rFonts w:hint="eastAsia"/>
        </w:rPr>
        <w:t>7</w:t>
      </w:r>
      <w:r>
        <w:t xml:space="preserve">) </w:t>
      </w:r>
      <w:r w:rsidR="00300F1E">
        <w:rPr>
          <w:rFonts w:hint="eastAsia"/>
        </w:rPr>
        <w:t>B</w:t>
      </w:r>
      <w:r w:rsidR="00300F1E">
        <w:t>ooks, Database/free-software cre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1558"/>
        <w:gridCol w:w="1701"/>
        <w:gridCol w:w="3112"/>
      </w:tblGrid>
      <w:tr w:rsidR="00C42DAC" w14:paraId="22CD87D7" w14:textId="77777777" w:rsidTr="00300F1E">
        <w:tc>
          <w:tcPr>
            <w:tcW w:w="2123" w:type="dxa"/>
          </w:tcPr>
          <w:p w14:paraId="12BB6B1D" w14:textId="5ADB0FEF" w:rsidR="00C42DAC" w:rsidRDefault="00300F1E" w:rsidP="00300F1E">
            <w:pPr>
              <w:jc w:val="left"/>
            </w:pPr>
            <w:r>
              <w:rPr>
                <w:rFonts w:hint="eastAsia"/>
              </w:rPr>
              <w:t>A</w:t>
            </w:r>
            <w:r>
              <w:t>uthor names in the original order/ creator’s names</w:t>
            </w:r>
          </w:p>
        </w:tc>
        <w:tc>
          <w:tcPr>
            <w:tcW w:w="1558" w:type="dxa"/>
          </w:tcPr>
          <w:p w14:paraId="3B08EFE2" w14:textId="29285AF4" w:rsidR="00C42DAC" w:rsidRDefault="00300F1E" w:rsidP="00300F1E">
            <w:pPr>
              <w:jc w:val="left"/>
            </w:pPr>
            <w:r>
              <w:rPr>
                <w:rFonts w:hint="eastAsia"/>
              </w:rPr>
              <w:t>Y</w:t>
            </w:r>
            <w:r>
              <w:t>ear of publication/ release</w:t>
            </w:r>
          </w:p>
        </w:tc>
        <w:tc>
          <w:tcPr>
            <w:tcW w:w="1701" w:type="dxa"/>
          </w:tcPr>
          <w:p w14:paraId="60E77B5B" w14:textId="392F7CB1" w:rsidR="00C42DAC" w:rsidRDefault="00300F1E" w:rsidP="00300F1E">
            <w:pPr>
              <w:jc w:val="left"/>
            </w:pPr>
            <w:r>
              <w:rPr>
                <w:rFonts w:hint="eastAsia"/>
              </w:rPr>
              <w:t>T</w:t>
            </w:r>
            <w:r>
              <w:t>itle/product description</w:t>
            </w:r>
          </w:p>
        </w:tc>
        <w:tc>
          <w:tcPr>
            <w:tcW w:w="3112" w:type="dxa"/>
          </w:tcPr>
          <w:p w14:paraId="2B742C20" w14:textId="52775375" w:rsidR="00C42DAC" w:rsidRDefault="00300F1E" w:rsidP="00300F1E">
            <w:pPr>
              <w:jc w:val="left"/>
            </w:pPr>
            <w:r>
              <w:rPr>
                <w:rFonts w:hint="eastAsia"/>
              </w:rPr>
              <w:t>P</w:t>
            </w:r>
            <w:r>
              <w:t>ublisher and page/product characteristics</w:t>
            </w:r>
          </w:p>
        </w:tc>
      </w:tr>
      <w:tr w:rsidR="00C42DAC" w14:paraId="559831FC" w14:textId="77777777" w:rsidTr="00300F1E">
        <w:tc>
          <w:tcPr>
            <w:tcW w:w="2123" w:type="dxa"/>
          </w:tcPr>
          <w:p w14:paraId="41E11022" w14:textId="77777777" w:rsidR="00C42DAC" w:rsidRDefault="00C42DAC" w:rsidP="006872E4"/>
        </w:tc>
        <w:tc>
          <w:tcPr>
            <w:tcW w:w="1558" w:type="dxa"/>
          </w:tcPr>
          <w:p w14:paraId="7234B7B3" w14:textId="77777777" w:rsidR="00C42DAC" w:rsidRDefault="00C42DAC" w:rsidP="006872E4"/>
        </w:tc>
        <w:tc>
          <w:tcPr>
            <w:tcW w:w="1701" w:type="dxa"/>
          </w:tcPr>
          <w:p w14:paraId="6B783593" w14:textId="77777777" w:rsidR="00C42DAC" w:rsidRDefault="00C42DAC" w:rsidP="006872E4"/>
        </w:tc>
        <w:tc>
          <w:tcPr>
            <w:tcW w:w="3112" w:type="dxa"/>
          </w:tcPr>
          <w:p w14:paraId="7DAC49CD" w14:textId="77777777" w:rsidR="00C42DAC" w:rsidRDefault="00C42DAC" w:rsidP="006872E4"/>
        </w:tc>
      </w:tr>
    </w:tbl>
    <w:p w14:paraId="402C38A8" w14:textId="20C3EC6D" w:rsidR="00C42DAC" w:rsidRDefault="00C42DAC" w:rsidP="006872E4"/>
    <w:p w14:paraId="1751DB68" w14:textId="4D7B2327" w:rsidR="00F724B4" w:rsidRDefault="00F724B4" w:rsidP="006872E4">
      <w:r>
        <w:t>(8) Inven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2"/>
        <w:gridCol w:w="3540"/>
        <w:gridCol w:w="2832"/>
      </w:tblGrid>
      <w:tr w:rsidR="00675200" w14:paraId="5D757BB4" w14:textId="77777777" w:rsidTr="00675200">
        <w:tc>
          <w:tcPr>
            <w:tcW w:w="2122" w:type="dxa"/>
          </w:tcPr>
          <w:p w14:paraId="781965B5" w14:textId="21D8C22E" w:rsidR="00675200" w:rsidRDefault="00675200" w:rsidP="006872E4">
            <w:r>
              <w:t>Inventor’s names</w:t>
            </w:r>
          </w:p>
        </w:tc>
        <w:tc>
          <w:tcPr>
            <w:tcW w:w="3540" w:type="dxa"/>
          </w:tcPr>
          <w:p w14:paraId="015FC0B3" w14:textId="4EA6267B" w:rsidR="00675200" w:rsidRDefault="00675200" w:rsidP="006872E4">
            <w:r>
              <w:rPr>
                <w:rFonts w:hint="eastAsia"/>
              </w:rPr>
              <w:t>D</w:t>
            </w:r>
            <w:r>
              <w:t>escription of invention, patent number</w:t>
            </w:r>
          </w:p>
        </w:tc>
        <w:tc>
          <w:tcPr>
            <w:tcW w:w="2832" w:type="dxa"/>
          </w:tcPr>
          <w:p w14:paraId="517054E3" w14:textId="3C7C9F00" w:rsidR="00675200" w:rsidRDefault="00675200" w:rsidP="006872E4">
            <w:r>
              <w:t xml:space="preserve">Status: </w:t>
            </w:r>
            <w:r>
              <w:rPr>
                <w:rFonts w:hint="eastAsia"/>
              </w:rPr>
              <w:t>A</w:t>
            </w:r>
            <w:r>
              <w:t>ccepted as patent of being applied for</w:t>
            </w:r>
          </w:p>
        </w:tc>
      </w:tr>
      <w:tr w:rsidR="00675200" w14:paraId="2812F35D" w14:textId="77777777" w:rsidTr="00675200">
        <w:tc>
          <w:tcPr>
            <w:tcW w:w="2122" w:type="dxa"/>
          </w:tcPr>
          <w:p w14:paraId="7F179BA0" w14:textId="77777777" w:rsidR="00675200" w:rsidRDefault="00675200" w:rsidP="006872E4"/>
        </w:tc>
        <w:tc>
          <w:tcPr>
            <w:tcW w:w="3540" w:type="dxa"/>
          </w:tcPr>
          <w:p w14:paraId="47BA5744" w14:textId="77777777" w:rsidR="00675200" w:rsidRDefault="00675200" w:rsidP="006872E4"/>
        </w:tc>
        <w:tc>
          <w:tcPr>
            <w:tcW w:w="2832" w:type="dxa"/>
          </w:tcPr>
          <w:p w14:paraId="52B29535" w14:textId="77777777" w:rsidR="00675200" w:rsidRDefault="00675200" w:rsidP="006872E4"/>
        </w:tc>
      </w:tr>
    </w:tbl>
    <w:p w14:paraId="49AB9336" w14:textId="77777777" w:rsidR="00F724B4" w:rsidRPr="00F724B4" w:rsidRDefault="00F724B4" w:rsidP="006872E4"/>
    <w:p w14:paraId="004AFB75" w14:textId="0B5FE441" w:rsidR="00AF1F56" w:rsidRDefault="007B19BF" w:rsidP="00AF1F56">
      <w:r>
        <w:t xml:space="preserve">(9) </w:t>
      </w:r>
      <w:r w:rsidR="006B5530">
        <w:rPr>
          <w:rFonts w:hint="eastAsia"/>
        </w:rPr>
        <w:t>C</w:t>
      </w:r>
      <w:r w:rsidR="006B5530">
        <w:t>ompetition and product creation in the expertise area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6"/>
        <w:gridCol w:w="3994"/>
        <w:gridCol w:w="1714"/>
      </w:tblGrid>
      <w:tr w:rsidR="006E2131" w14:paraId="3A131965" w14:textId="77777777" w:rsidTr="006E2131">
        <w:tc>
          <w:tcPr>
            <w:tcW w:w="2831" w:type="dxa"/>
          </w:tcPr>
          <w:p w14:paraId="5838F0B7" w14:textId="77777777" w:rsidR="006E2131" w:rsidRDefault="006E2131" w:rsidP="006E2131">
            <w:pPr>
              <w:ind w:left="210" w:hangingChars="100" w:hanging="210"/>
            </w:pPr>
            <w:r>
              <w:rPr>
                <w:rFonts w:hint="eastAsia"/>
              </w:rPr>
              <w:t>C</w:t>
            </w:r>
            <w:r>
              <w:t>reator/participant</w:t>
            </w:r>
          </w:p>
          <w:p w14:paraId="77B141DE" w14:textId="1B777280" w:rsidR="006E2131" w:rsidRDefault="006E2131" w:rsidP="006E2131">
            <w:r>
              <w:t>names</w:t>
            </w:r>
          </w:p>
        </w:tc>
        <w:tc>
          <w:tcPr>
            <w:tcW w:w="4110" w:type="dxa"/>
          </w:tcPr>
          <w:p w14:paraId="6638C779" w14:textId="773A73F0" w:rsidR="006E2131" w:rsidRDefault="006E2131" w:rsidP="00AF1F56">
            <w:r>
              <w:t>Competition/</w:t>
            </w:r>
            <w:r>
              <w:rPr>
                <w:rFonts w:hint="eastAsia"/>
              </w:rPr>
              <w:t>P</w:t>
            </w:r>
            <w:r>
              <w:t>roduct name, year</w:t>
            </w:r>
          </w:p>
        </w:tc>
        <w:tc>
          <w:tcPr>
            <w:tcW w:w="1553" w:type="dxa"/>
          </w:tcPr>
          <w:p w14:paraId="2B496777" w14:textId="43CBEA29" w:rsidR="006E2131" w:rsidRDefault="006E2131" w:rsidP="00AF1F56">
            <w:r>
              <w:rPr>
                <w:rFonts w:hint="eastAsia"/>
              </w:rPr>
              <w:t>A</w:t>
            </w:r>
            <w:r>
              <w:t>ward/external evaluation</w:t>
            </w:r>
          </w:p>
        </w:tc>
      </w:tr>
      <w:tr w:rsidR="006E2131" w14:paraId="79024325" w14:textId="77777777" w:rsidTr="006E2131">
        <w:tc>
          <w:tcPr>
            <w:tcW w:w="2831" w:type="dxa"/>
          </w:tcPr>
          <w:p w14:paraId="09C21761" w14:textId="77777777" w:rsidR="006E2131" w:rsidRDefault="006E2131" w:rsidP="00AF1F56"/>
        </w:tc>
        <w:tc>
          <w:tcPr>
            <w:tcW w:w="4110" w:type="dxa"/>
          </w:tcPr>
          <w:p w14:paraId="760795FD" w14:textId="77777777" w:rsidR="006E2131" w:rsidRDefault="006E2131" w:rsidP="00AF1F56"/>
        </w:tc>
        <w:tc>
          <w:tcPr>
            <w:tcW w:w="1553" w:type="dxa"/>
          </w:tcPr>
          <w:p w14:paraId="1C11FC21" w14:textId="77777777" w:rsidR="006E2131" w:rsidRDefault="006E2131" w:rsidP="00AF1F56"/>
        </w:tc>
      </w:tr>
    </w:tbl>
    <w:p w14:paraId="78C44FE0" w14:textId="1E394268" w:rsidR="006E2131" w:rsidRDefault="006E2131" w:rsidP="00AF1F56"/>
    <w:p w14:paraId="0DF5D18E" w14:textId="025B83EA" w:rsidR="0066041A" w:rsidRDefault="00B4158F">
      <w:r>
        <w:rPr>
          <w:rFonts w:hint="eastAsia"/>
        </w:rPr>
        <w:lastRenderedPageBreak/>
        <w:t>5</w:t>
      </w:r>
      <w:r>
        <w:t xml:space="preserve">. </w:t>
      </w:r>
      <w:r w:rsidR="0066041A">
        <w:t>Achievements of research/social activities in the Kitakyushu region</w:t>
      </w:r>
    </w:p>
    <w:p w14:paraId="0BE058A4" w14:textId="6F50BE05" w:rsidR="00A02F8C" w:rsidRDefault="00A02F8C">
      <w:r>
        <w:t xml:space="preserve"> The Kitakyushu region refers to the City of Kitakyushu and neighboring municipalities</w:t>
      </w:r>
    </w:p>
    <w:p w14:paraId="1B974C62" w14:textId="77777777" w:rsidR="00A02F8C" w:rsidRDefault="00A02F8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5097"/>
      </w:tblGrid>
      <w:tr w:rsidR="0047212C" w14:paraId="5F080021" w14:textId="77777777" w:rsidTr="0047212C">
        <w:tc>
          <w:tcPr>
            <w:tcW w:w="1696" w:type="dxa"/>
          </w:tcPr>
          <w:p w14:paraId="59758F74" w14:textId="54D042A9" w:rsidR="0047212C" w:rsidRDefault="0066041A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>ctivity</w:t>
            </w:r>
          </w:p>
        </w:tc>
        <w:tc>
          <w:tcPr>
            <w:tcW w:w="1701" w:type="dxa"/>
          </w:tcPr>
          <w:p w14:paraId="0E0D28B0" w14:textId="0E109C99" w:rsidR="0047212C" w:rsidRDefault="00E6472D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ctive period (Starting year /moth, ending year/month </w:t>
            </w:r>
          </w:p>
        </w:tc>
        <w:tc>
          <w:tcPr>
            <w:tcW w:w="5097" w:type="dxa"/>
          </w:tcPr>
          <w:p w14:paraId="29DEAFB8" w14:textId="3F0566AB" w:rsidR="0047212C" w:rsidRDefault="0066041A" w:rsidP="00E6472D">
            <w:pPr>
              <w:jc w:val="left"/>
            </w:pPr>
            <w:r>
              <w:t>Description (Re</w:t>
            </w:r>
            <w:r w:rsidR="00771143">
              <w:t xml:space="preserve">gional organization acted together, </w:t>
            </w:r>
            <w:r>
              <w:rPr>
                <w:rFonts w:hint="eastAsia"/>
              </w:rPr>
              <w:t>c</w:t>
            </w:r>
            <w:r>
              <w:t>ontent, achievement, external evaluation)</w:t>
            </w:r>
          </w:p>
        </w:tc>
      </w:tr>
      <w:tr w:rsidR="0047212C" w14:paraId="4AE081C8" w14:textId="77777777" w:rsidTr="0047212C">
        <w:tc>
          <w:tcPr>
            <w:tcW w:w="1696" w:type="dxa"/>
          </w:tcPr>
          <w:p w14:paraId="50F9ED78" w14:textId="77777777" w:rsidR="0047212C" w:rsidRDefault="0047212C"/>
        </w:tc>
        <w:tc>
          <w:tcPr>
            <w:tcW w:w="1701" w:type="dxa"/>
          </w:tcPr>
          <w:p w14:paraId="1F17FB9F" w14:textId="5EF07DEA" w:rsidR="0047212C" w:rsidRDefault="0047212C"/>
        </w:tc>
        <w:tc>
          <w:tcPr>
            <w:tcW w:w="5097" w:type="dxa"/>
          </w:tcPr>
          <w:p w14:paraId="1BAA5C43" w14:textId="77777777" w:rsidR="0047212C" w:rsidRDefault="0047212C"/>
          <w:p w14:paraId="791BFB33" w14:textId="77777777" w:rsidR="0047212C" w:rsidRDefault="0047212C"/>
          <w:p w14:paraId="761CD33B" w14:textId="71A2441D" w:rsidR="0047212C" w:rsidRDefault="0047212C"/>
        </w:tc>
      </w:tr>
      <w:tr w:rsidR="0047212C" w14:paraId="1C1EEC7A" w14:textId="77777777" w:rsidTr="0047212C">
        <w:tc>
          <w:tcPr>
            <w:tcW w:w="1696" w:type="dxa"/>
          </w:tcPr>
          <w:p w14:paraId="21DFBF88" w14:textId="77777777" w:rsidR="0047212C" w:rsidRDefault="0047212C"/>
        </w:tc>
        <w:tc>
          <w:tcPr>
            <w:tcW w:w="1701" w:type="dxa"/>
          </w:tcPr>
          <w:p w14:paraId="1FC39123" w14:textId="77777777" w:rsidR="0047212C" w:rsidRDefault="0047212C"/>
        </w:tc>
        <w:tc>
          <w:tcPr>
            <w:tcW w:w="5097" w:type="dxa"/>
          </w:tcPr>
          <w:p w14:paraId="07EB2BCD" w14:textId="77777777" w:rsidR="0047212C" w:rsidRDefault="0047212C"/>
          <w:p w14:paraId="5A089DBF" w14:textId="77777777" w:rsidR="0047212C" w:rsidRDefault="0047212C"/>
          <w:p w14:paraId="2CA39F31" w14:textId="63FC1D9B" w:rsidR="0047212C" w:rsidRDefault="0047212C"/>
        </w:tc>
      </w:tr>
      <w:tr w:rsidR="00E06B85" w14:paraId="6B167491" w14:textId="77777777" w:rsidTr="0047212C">
        <w:tc>
          <w:tcPr>
            <w:tcW w:w="1696" w:type="dxa"/>
          </w:tcPr>
          <w:p w14:paraId="510C6250" w14:textId="77777777" w:rsidR="00E06B85" w:rsidRDefault="00E06B85"/>
          <w:p w14:paraId="07A1C461" w14:textId="77777777" w:rsidR="00E06B85" w:rsidRDefault="00E06B85"/>
          <w:p w14:paraId="0337C6B7" w14:textId="63246E21" w:rsidR="00E06B85" w:rsidRDefault="00E06B85"/>
        </w:tc>
        <w:tc>
          <w:tcPr>
            <w:tcW w:w="1701" w:type="dxa"/>
          </w:tcPr>
          <w:p w14:paraId="0DCF051F" w14:textId="77777777" w:rsidR="00E06B85" w:rsidRDefault="00E06B85"/>
        </w:tc>
        <w:tc>
          <w:tcPr>
            <w:tcW w:w="5097" w:type="dxa"/>
          </w:tcPr>
          <w:p w14:paraId="5A041E97" w14:textId="77777777" w:rsidR="00E06B85" w:rsidRDefault="00E06B85"/>
        </w:tc>
      </w:tr>
    </w:tbl>
    <w:p w14:paraId="11741D1E" w14:textId="63622271" w:rsidR="00B4158F" w:rsidRDefault="00B4158F" w:rsidP="00B4158F">
      <w:pPr>
        <w:rPr>
          <w:color w:val="FF0000"/>
        </w:rPr>
      </w:pPr>
      <w:r>
        <w:rPr>
          <w:rFonts w:hint="eastAsia"/>
        </w:rPr>
        <w:t xml:space="preserve">　</w:t>
      </w:r>
      <w:r w:rsidR="00E6472D" w:rsidRPr="00960380">
        <w:rPr>
          <w:rFonts w:hint="eastAsia"/>
          <w:color w:val="FF0000"/>
        </w:rPr>
        <w:t>T</w:t>
      </w:r>
      <w:r w:rsidR="00E6472D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E6472D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71961BB5" w14:textId="77777777" w:rsidR="00E6472D" w:rsidRPr="00324633" w:rsidRDefault="00E6472D" w:rsidP="00B4158F">
      <w:pPr>
        <w:rPr>
          <w:color w:val="FF0000"/>
        </w:rPr>
      </w:pPr>
    </w:p>
    <w:p w14:paraId="4E37ED74" w14:textId="4EEB4F18" w:rsidR="00E6472D" w:rsidRDefault="00B4158F">
      <w:r>
        <w:rPr>
          <w:rFonts w:hint="eastAsia"/>
        </w:rPr>
        <w:t>6</w:t>
      </w:r>
      <w:r>
        <w:t xml:space="preserve">. </w:t>
      </w:r>
      <w:r w:rsidR="00E6472D">
        <w:t>Candidate internship activities in the Kitakyushu region that you can prepare yourself and begin in February 2022 (if any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964"/>
        <w:gridCol w:w="4530"/>
      </w:tblGrid>
      <w:tr w:rsidR="00B4158F" w14:paraId="0054E500" w14:textId="77777777" w:rsidTr="00E06B85">
        <w:tc>
          <w:tcPr>
            <w:tcW w:w="3964" w:type="dxa"/>
          </w:tcPr>
          <w:p w14:paraId="00D31ED5" w14:textId="0C430068" w:rsidR="00B4158F" w:rsidRDefault="00E6472D" w:rsidP="00E06B85">
            <w:pPr>
              <w:jc w:val="center"/>
            </w:pPr>
            <w:r>
              <w:t xml:space="preserve">Organization that supervises the internship activity </w:t>
            </w:r>
          </w:p>
        </w:tc>
        <w:tc>
          <w:tcPr>
            <w:tcW w:w="4530" w:type="dxa"/>
          </w:tcPr>
          <w:p w14:paraId="3E528F6C" w14:textId="4381356C" w:rsidR="00B4158F" w:rsidRDefault="00E6472D" w:rsidP="00E06B85">
            <w:pPr>
              <w:jc w:val="center"/>
            </w:pPr>
            <w:r>
              <w:rPr>
                <w:rFonts w:hint="eastAsia"/>
              </w:rPr>
              <w:t>D</w:t>
            </w:r>
            <w:r>
              <w:t>escription (content and possible duration of activity</w:t>
            </w:r>
            <w:r w:rsidR="00A02F8C">
              <w:t>, expected impact of the activity to the Kitakyushu region</w:t>
            </w:r>
            <w:r>
              <w:t>)</w:t>
            </w:r>
          </w:p>
        </w:tc>
      </w:tr>
      <w:tr w:rsidR="00B4158F" w14:paraId="54B2D92D" w14:textId="77777777" w:rsidTr="00E06B85">
        <w:tc>
          <w:tcPr>
            <w:tcW w:w="3964" w:type="dxa"/>
          </w:tcPr>
          <w:p w14:paraId="4ED650AF" w14:textId="77777777" w:rsidR="00B4158F" w:rsidRDefault="00B4158F"/>
          <w:p w14:paraId="17CE04A5" w14:textId="77777777" w:rsidR="00E06B85" w:rsidRDefault="00E06B85"/>
          <w:p w14:paraId="53E1E9DF" w14:textId="0EE239BF" w:rsidR="00E06B85" w:rsidRDefault="00E06B85"/>
        </w:tc>
        <w:tc>
          <w:tcPr>
            <w:tcW w:w="4530" w:type="dxa"/>
          </w:tcPr>
          <w:p w14:paraId="3C435611" w14:textId="77777777" w:rsidR="00B4158F" w:rsidRDefault="00B4158F"/>
          <w:p w14:paraId="6959E84E" w14:textId="77777777" w:rsidR="00A02F8C" w:rsidRDefault="00A02F8C"/>
          <w:p w14:paraId="4AE53127" w14:textId="77777777" w:rsidR="00A02F8C" w:rsidRDefault="00A02F8C"/>
          <w:p w14:paraId="49A37E8E" w14:textId="77777777" w:rsidR="00A02F8C" w:rsidRDefault="00A02F8C"/>
          <w:p w14:paraId="223C12E1" w14:textId="78AF5214" w:rsidR="00A02F8C" w:rsidRDefault="00A02F8C"/>
          <w:p w14:paraId="78ECC412" w14:textId="77777777" w:rsidR="00157583" w:rsidRDefault="00157583"/>
          <w:p w14:paraId="0BEE1B1D" w14:textId="77777777" w:rsidR="00A02F8C" w:rsidRDefault="00A02F8C"/>
          <w:p w14:paraId="47DFB19F" w14:textId="77777777" w:rsidR="00A02F8C" w:rsidRDefault="00A02F8C"/>
          <w:p w14:paraId="1CD5E4AF" w14:textId="7895D7B7" w:rsidR="00A02F8C" w:rsidRDefault="00A02F8C"/>
        </w:tc>
      </w:tr>
    </w:tbl>
    <w:p w14:paraId="3D784548" w14:textId="77777777" w:rsidR="00D256F7" w:rsidRPr="00324633" w:rsidRDefault="00D256F7" w:rsidP="00D256F7">
      <w:pPr>
        <w:rPr>
          <w:color w:val="FF0000"/>
        </w:rPr>
      </w:pPr>
      <w:r>
        <w:rPr>
          <w:rFonts w:hint="eastAsia"/>
        </w:rPr>
        <w:t xml:space="preserve">　</w:t>
      </w:r>
      <w:r w:rsidRPr="00324633">
        <w:rPr>
          <w:rFonts w:hint="eastAsia"/>
          <w:color w:val="FF0000"/>
        </w:rPr>
        <w:t>記入欄が不足する場合は</w:t>
      </w:r>
      <w:r>
        <w:rPr>
          <w:rFonts w:hint="eastAsia"/>
          <w:color w:val="FF0000"/>
        </w:rPr>
        <w:t>、大きさ変更、</w:t>
      </w:r>
      <w:r w:rsidRPr="00324633">
        <w:rPr>
          <w:rFonts w:hint="eastAsia"/>
          <w:color w:val="FF0000"/>
        </w:rPr>
        <w:t>追加可能</w:t>
      </w:r>
    </w:p>
    <w:p w14:paraId="01468390" w14:textId="197CC11D" w:rsidR="00A02F8C" w:rsidRPr="00D256F7" w:rsidRDefault="00A02F8C"/>
    <w:p w14:paraId="7370A0F6" w14:textId="77777777" w:rsidR="00491AAF" w:rsidRDefault="00491AAF">
      <w:r>
        <w:br w:type="page"/>
      </w:r>
    </w:p>
    <w:p w14:paraId="620941A9" w14:textId="711789F1" w:rsidR="00702E0F" w:rsidRDefault="00702E0F">
      <w:r>
        <w:rPr>
          <w:rFonts w:hint="eastAsia"/>
        </w:rPr>
        <w:lastRenderedPageBreak/>
        <w:t>7</w:t>
      </w:r>
      <w:r w:rsidR="003B234C">
        <w:t xml:space="preserve">. </w:t>
      </w:r>
      <w:r>
        <w:t>Describe your ideas to enhance collaboration with local organizations, in particular</w:t>
      </w:r>
      <w:r>
        <w:rPr>
          <w:rFonts w:hint="eastAsia"/>
        </w:rPr>
        <w:t>,</w:t>
      </w:r>
      <w:r>
        <w:t xml:space="preserve"> local firms within the program period. Local firms may include for example shipping </w:t>
      </w:r>
      <w:r>
        <w:rPr>
          <w:rFonts w:hint="eastAsia"/>
        </w:rPr>
        <w:t>streets</w:t>
      </w:r>
      <w:r>
        <w:t xml:space="preserve"> other than conventional firms.</w:t>
      </w:r>
      <w:r w:rsidR="000E605F">
        <w:rPr>
          <w:rFonts w:hint="eastAsia"/>
        </w:rPr>
        <w:t xml:space="preserve"> (</w:t>
      </w:r>
      <w:r w:rsidR="000E605F">
        <w:t>Maximum length: 400 words)</w:t>
      </w:r>
    </w:p>
    <w:p w14:paraId="73080D41" w14:textId="77777777" w:rsidR="00702E0F" w:rsidRPr="00702E0F" w:rsidRDefault="00702E0F"/>
    <w:p w14:paraId="7DB0033F" w14:textId="3E41A01B" w:rsidR="00417CA5" w:rsidRDefault="00702E0F">
      <w:r>
        <w:t>8</w:t>
      </w:r>
      <w:r w:rsidR="003B234C">
        <w:t xml:space="preserve">. </w:t>
      </w:r>
      <w:r w:rsidR="00417CA5">
        <w:t xml:space="preserve">Suppose you have finished this program and describe your ideas </w:t>
      </w:r>
      <w:r w:rsidR="00C20FBE">
        <w:rPr>
          <w:rFonts w:hint="eastAsia"/>
        </w:rPr>
        <w:t xml:space="preserve">on </w:t>
      </w:r>
      <w:r w:rsidR="00417CA5">
        <w:t>how you can continuously work with organizations/citizens in the Kitakyushu region and contribute to the development of the region.</w:t>
      </w:r>
      <w:r w:rsidR="009B6C9D">
        <w:rPr>
          <w:rFonts w:hint="eastAsia"/>
        </w:rPr>
        <w:t xml:space="preserve"> </w:t>
      </w:r>
      <w:r w:rsidR="00AF3242">
        <w:rPr>
          <w:rFonts w:hint="eastAsia"/>
        </w:rPr>
        <w:t>(</w:t>
      </w:r>
      <w:r w:rsidR="00AF3242">
        <w:t xml:space="preserve">Maximum length: </w:t>
      </w:r>
      <w:r w:rsidR="000E605F">
        <w:t>4</w:t>
      </w:r>
      <w:r w:rsidR="005207FE">
        <w:t>00</w:t>
      </w:r>
      <w:r w:rsidR="009B6C9D">
        <w:t xml:space="preserve"> words</w:t>
      </w:r>
      <w:r w:rsidR="00AF3242">
        <w:t>)</w:t>
      </w:r>
    </w:p>
    <w:p w14:paraId="6EB58D27" w14:textId="77777777" w:rsidR="000B13BF" w:rsidRDefault="000B13BF">
      <w:r>
        <w:br w:type="page"/>
      </w:r>
    </w:p>
    <w:p w14:paraId="492CEDE9" w14:textId="11896074" w:rsidR="00E507EA" w:rsidRDefault="003B234C">
      <w:r>
        <w:lastRenderedPageBreak/>
        <w:t xml:space="preserve">9. </w:t>
      </w:r>
      <w:r w:rsidR="00A433D7">
        <w:rPr>
          <w:rFonts w:hint="eastAsia"/>
        </w:rPr>
        <w:t>C</w:t>
      </w:r>
      <w:r w:rsidR="00A433D7">
        <w:t xml:space="preserve">onsent </w:t>
      </w:r>
      <w:r w:rsidR="00346D52">
        <w:t>from</w:t>
      </w:r>
      <w:r w:rsidR="006F39E6">
        <w:t xml:space="preserve"> </w:t>
      </w:r>
      <w:r w:rsidR="00A433D7">
        <w:t>your research supervisor</w:t>
      </w:r>
    </w:p>
    <w:p w14:paraId="61DE4DBB" w14:textId="5B191BC8" w:rsidR="00A433D7" w:rsidRDefault="00E223A9">
      <w:r>
        <w:rPr>
          <w:rFonts w:hint="eastAsia"/>
        </w:rPr>
        <w:t>O</w:t>
      </w:r>
      <w:r>
        <w:t>btain consent from your supervisor regarding the following terms of this program and ask the supervisor to sign on this page. Include a scanned</w:t>
      </w:r>
      <w:r w:rsidR="00482273">
        <w:t xml:space="preserve"> or photographed</w:t>
      </w:r>
      <w:r>
        <w:t xml:space="preserve"> copy of this page </w:t>
      </w:r>
      <w:r w:rsidR="00346D52">
        <w:t>in</w:t>
      </w:r>
      <w:r>
        <w:t xml:space="preserve"> </w:t>
      </w:r>
      <w:r w:rsidR="00093610">
        <w:t>your</w:t>
      </w:r>
      <w:r>
        <w:t xml:space="preserve"> PDF submission.</w:t>
      </w:r>
    </w:p>
    <w:p w14:paraId="66849317" w14:textId="77777777" w:rsidR="00A433D7" w:rsidRPr="00093610" w:rsidRDefault="00A433D7"/>
    <w:p w14:paraId="3ED84D39" w14:textId="46BEF7B3" w:rsidR="00FD052D" w:rsidRDefault="00324633">
      <w:r>
        <w:rPr>
          <w:rFonts w:hint="eastAsia"/>
        </w:rPr>
        <w:t>本プログラムの実施には、指導教員の先生のご協力が不可欠で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507EA" w14:paraId="63223DFA" w14:textId="77777777" w:rsidTr="00E507EA">
        <w:tc>
          <w:tcPr>
            <w:tcW w:w="8494" w:type="dxa"/>
          </w:tcPr>
          <w:p w14:paraId="33609C49" w14:textId="053290A1" w:rsidR="00E507EA" w:rsidRPr="00E51274" w:rsidRDefault="00E507EA" w:rsidP="00E507EA">
            <w:r w:rsidRPr="00E51274">
              <w:rPr>
                <w:rFonts w:hint="eastAsia"/>
              </w:rPr>
              <w:t>申請者が本プログラムに採択された場合、指導教員</w:t>
            </w:r>
            <w:r>
              <w:rPr>
                <w:rFonts w:hint="eastAsia"/>
              </w:rPr>
              <w:t>として</w:t>
            </w:r>
            <w:r w:rsidRPr="00E51274">
              <w:rPr>
                <w:rFonts w:hint="eastAsia"/>
              </w:rPr>
              <w:t>以下の役割を</w:t>
            </w:r>
            <w:r>
              <w:rPr>
                <w:rFonts w:hint="eastAsia"/>
              </w:rPr>
              <w:t>果たします</w:t>
            </w:r>
            <w:r w:rsidRPr="00E51274">
              <w:rPr>
                <w:rFonts w:hint="eastAsia"/>
              </w:rPr>
              <w:t>。</w:t>
            </w:r>
          </w:p>
          <w:p w14:paraId="1C587CF5" w14:textId="426A5234" w:rsidR="00E507EA" w:rsidRPr="00E51274" w:rsidRDefault="00E507EA" w:rsidP="00E507EA">
            <w:pPr>
              <w:ind w:left="164" w:hangingChars="78" w:hanging="164"/>
            </w:pPr>
            <w:r w:rsidRPr="00E51274">
              <w:rPr>
                <w:rFonts w:hint="eastAsia"/>
              </w:rPr>
              <w:t>・本プログラムの育成チームとともに受講生の</w:t>
            </w:r>
            <w:r w:rsidR="00324633">
              <w:rPr>
                <w:rFonts w:hint="eastAsia"/>
              </w:rPr>
              <w:t>履修計画を作り、</w:t>
            </w:r>
            <w:r w:rsidRPr="00E51274">
              <w:rPr>
                <w:rFonts w:hint="eastAsia"/>
              </w:rPr>
              <w:t>活動状況把握と履修内容の確認・修正</w:t>
            </w:r>
            <w:r w:rsidR="00324633">
              <w:rPr>
                <w:rFonts w:hint="eastAsia"/>
              </w:rPr>
              <w:t>・助言</w:t>
            </w:r>
            <w:r w:rsidRPr="00E51274">
              <w:rPr>
                <w:rFonts w:hint="eastAsia"/>
              </w:rPr>
              <w:t>（月に１回程度）</w:t>
            </w:r>
            <w:r w:rsidR="00324633">
              <w:rPr>
                <w:rFonts w:hint="eastAsia"/>
              </w:rPr>
              <w:t>を行います。また、</w:t>
            </w:r>
            <w:r w:rsidRPr="00E51274">
              <w:rPr>
                <w:rFonts w:hint="eastAsia"/>
              </w:rPr>
              <w:t>地域インターンシップや異分野合宿等</w:t>
            </w:r>
            <w:r>
              <w:rPr>
                <w:rFonts w:hint="eastAsia"/>
              </w:rPr>
              <w:t>、</w:t>
            </w:r>
            <w:r w:rsidRPr="00E51274">
              <w:rPr>
                <w:rFonts w:hint="eastAsia"/>
              </w:rPr>
              <w:t>受講生による</w:t>
            </w:r>
            <w:r>
              <w:rPr>
                <w:rFonts w:hint="eastAsia"/>
              </w:rPr>
              <w:t>本プログラムの</w:t>
            </w:r>
            <w:r w:rsidRPr="00E51274">
              <w:rPr>
                <w:rFonts w:hint="eastAsia"/>
              </w:rPr>
              <w:t>活動日程確保に協力します。</w:t>
            </w:r>
          </w:p>
          <w:p w14:paraId="0A9DCF31" w14:textId="23B07568" w:rsidR="00E507EA" w:rsidRDefault="00E507EA" w:rsidP="00E507EA">
            <w:pPr>
              <w:ind w:left="180" w:hanging="180"/>
            </w:pPr>
            <w:r w:rsidRPr="00E51274">
              <w:rPr>
                <w:rFonts w:hint="eastAsia"/>
              </w:rPr>
              <w:t>・</w:t>
            </w:r>
            <w:r>
              <w:rPr>
                <w:rFonts w:hint="eastAsia"/>
              </w:rPr>
              <w:t>受講生の</w:t>
            </w:r>
            <w:r w:rsidRPr="00E51274">
              <w:rPr>
                <w:rFonts w:hint="eastAsia"/>
              </w:rPr>
              <w:t>海外</w:t>
            </w:r>
            <w:r w:rsidR="00324633">
              <w:rPr>
                <w:rFonts w:hint="eastAsia"/>
              </w:rPr>
              <w:t>研修</w:t>
            </w:r>
            <w:r w:rsidRPr="00E51274">
              <w:rPr>
                <w:rFonts w:hint="eastAsia"/>
              </w:rPr>
              <w:t>（</w:t>
            </w:r>
            <w:r>
              <w:rPr>
                <w:rFonts w:hint="eastAsia"/>
              </w:rPr>
              <w:t>研究、ないし</w:t>
            </w:r>
            <w:r w:rsidRPr="00E51274">
              <w:rPr>
                <w:rFonts w:hint="eastAsia"/>
              </w:rPr>
              <w:t>、社会活動）（</w:t>
            </w:r>
            <w:r w:rsidRPr="00E51274">
              <w:rPr>
                <w:rFonts w:hint="eastAsia"/>
              </w:rPr>
              <w:t>3</w:t>
            </w:r>
            <w:r w:rsidRPr="00E51274">
              <w:rPr>
                <w:rFonts w:hint="eastAsia"/>
              </w:rPr>
              <w:t>週間以上、留学生は日本と出身国・地域以外の第三国が原則）について、受講生の必要に応じて、実施先や日程</w:t>
            </w:r>
            <w:r w:rsidR="00571AA1">
              <w:rPr>
                <w:rFonts w:hint="eastAsia"/>
              </w:rPr>
              <w:t>・実施内容</w:t>
            </w:r>
            <w:r w:rsidRPr="00E51274">
              <w:rPr>
                <w:rFonts w:hint="eastAsia"/>
              </w:rPr>
              <w:t>の調整、可能な範囲での資金的支援を行います。</w:t>
            </w:r>
            <w:r w:rsidR="00A76C35">
              <w:rPr>
                <w:rFonts w:hint="eastAsia"/>
              </w:rPr>
              <w:t>なお、コロナ禍による海外渡航困難等の事態においては、事業統括とともに代替的な研修方法を検討</w:t>
            </w:r>
            <w:r w:rsidR="003F2171">
              <w:rPr>
                <w:rFonts w:hint="eastAsia"/>
              </w:rPr>
              <w:t>・実施</w:t>
            </w:r>
            <w:r w:rsidR="00A76C35">
              <w:rPr>
                <w:rFonts w:hint="eastAsia"/>
              </w:rPr>
              <w:t>します。</w:t>
            </w:r>
          </w:p>
        </w:tc>
      </w:tr>
    </w:tbl>
    <w:p w14:paraId="30BEFBE5" w14:textId="289B6D64" w:rsidR="00962A5D" w:rsidRDefault="00962A5D" w:rsidP="00962A5D">
      <w:pPr>
        <w:ind w:left="180" w:hanging="180"/>
      </w:pPr>
    </w:p>
    <w:p w14:paraId="6DC061AD" w14:textId="130055F4" w:rsidR="00E16DCA" w:rsidRDefault="00E16DCA" w:rsidP="00962A5D">
      <w:pPr>
        <w:ind w:left="180" w:hanging="180"/>
      </w:pPr>
      <w:r>
        <w:rPr>
          <w:rFonts w:hint="eastAsia"/>
        </w:rPr>
        <w:t xml:space="preserve">　　　　　　　　　日付　　　　　　　　　　年　　　月　　　日</w:t>
      </w:r>
    </w:p>
    <w:p w14:paraId="03E20791" w14:textId="77777777" w:rsidR="00813625" w:rsidRPr="00E507EA" w:rsidRDefault="00813625" w:rsidP="00962A5D">
      <w:pPr>
        <w:ind w:left="180" w:hanging="180"/>
      </w:pPr>
    </w:p>
    <w:p w14:paraId="0E9391B0" w14:textId="1AC856B9" w:rsidR="0089340F" w:rsidRDefault="001470EC" w:rsidP="00010872">
      <w:pPr>
        <w:ind w:left="180" w:hanging="180"/>
      </w:pPr>
      <w:r>
        <w:rPr>
          <w:rFonts w:hint="eastAsia"/>
        </w:rPr>
        <w:t xml:space="preserve">　　　　　　　　　</w:t>
      </w:r>
      <w:r w:rsidRPr="001470EC">
        <w:rPr>
          <w:rFonts w:hint="eastAsia"/>
          <w:u w:val="single"/>
        </w:rPr>
        <w:t xml:space="preserve">指導教員署名　　　　　　　</w:t>
      </w:r>
      <w:r w:rsidR="004D5F57">
        <w:rPr>
          <w:rFonts w:hint="eastAsia"/>
          <w:u w:val="single"/>
        </w:rPr>
        <w:t xml:space="preserve">　　</w:t>
      </w:r>
      <w:r w:rsidRPr="001470EC">
        <w:rPr>
          <w:rFonts w:hint="eastAsia"/>
          <w:u w:val="single"/>
        </w:rPr>
        <w:t xml:space="preserve">　　　　　　　</w:t>
      </w:r>
    </w:p>
    <w:sectPr w:rsidR="0089340F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3FB65" w14:textId="77777777" w:rsidR="007F54B8" w:rsidRDefault="007F54B8" w:rsidP="00BB0D7D">
      <w:r>
        <w:separator/>
      </w:r>
    </w:p>
  </w:endnote>
  <w:endnote w:type="continuationSeparator" w:id="0">
    <w:p w14:paraId="06D65FFE" w14:textId="77777777" w:rsidR="007F54B8" w:rsidRDefault="007F54B8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52803999"/>
      <w:docPartObj>
        <w:docPartGallery w:val="Page Numbers (Bottom of Page)"/>
        <w:docPartUnique/>
      </w:docPartObj>
    </w:sdtPr>
    <w:sdtEndPr/>
    <w:sdtContent>
      <w:p w14:paraId="5B05693C" w14:textId="7E1E9B3C" w:rsidR="00861D09" w:rsidRDefault="00861D0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2BE7453" w14:textId="77777777" w:rsidR="00861D09" w:rsidRDefault="00861D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A552D" w14:textId="77777777" w:rsidR="007F54B8" w:rsidRDefault="007F54B8" w:rsidP="00BB0D7D">
      <w:r>
        <w:separator/>
      </w:r>
    </w:p>
  </w:footnote>
  <w:footnote w:type="continuationSeparator" w:id="0">
    <w:p w14:paraId="60B9547D" w14:textId="77777777" w:rsidR="007F54B8" w:rsidRDefault="007F54B8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NKwFAFyNQTEtAAAA"/>
  </w:docVars>
  <w:rsids>
    <w:rsidRoot w:val="00230178"/>
    <w:rsid w:val="00010872"/>
    <w:rsid w:val="000143A0"/>
    <w:rsid w:val="00064D70"/>
    <w:rsid w:val="00076F22"/>
    <w:rsid w:val="00093610"/>
    <w:rsid w:val="00097061"/>
    <w:rsid w:val="000B13BF"/>
    <w:rsid w:val="000D05BC"/>
    <w:rsid w:val="000E605F"/>
    <w:rsid w:val="00116C04"/>
    <w:rsid w:val="00127C41"/>
    <w:rsid w:val="00146F83"/>
    <w:rsid w:val="001470EC"/>
    <w:rsid w:val="00157583"/>
    <w:rsid w:val="001668EB"/>
    <w:rsid w:val="001A57CA"/>
    <w:rsid w:val="001C162F"/>
    <w:rsid w:val="001E21B7"/>
    <w:rsid w:val="001F6391"/>
    <w:rsid w:val="00216E0E"/>
    <w:rsid w:val="00230178"/>
    <w:rsid w:val="00287804"/>
    <w:rsid w:val="002E4E7B"/>
    <w:rsid w:val="00300F1E"/>
    <w:rsid w:val="0030260C"/>
    <w:rsid w:val="00324633"/>
    <w:rsid w:val="00346D52"/>
    <w:rsid w:val="00347216"/>
    <w:rsid w:val="003628E7"/>
    <w:rsid w:val="00381995"/>
    <w:rsid w:val="00385F02"/>
    <w:rsid w:val="003B234C"/>
    <w:rsid w:val="003C09BA"/>
    <w:rsid w:val="003F2171"/>
    <w:rsid w:val="003F2BE0"/>
    <w:rsid w:val="00405B2C"/>
    <w:rsid w:val="00417CA5"/>
    <w:rsid w:val="0047212C"/>
    <w:rsid w:val="0048029B"/>
    <w:rsid w:val="00482273"/>
    <w:rsid w:val="00491AAF"/>
    <w:rsid w:val="004D3F87"/>
    <w:rsid w:val="004D5F57"/>
    <w:rsid w:val="004E697C"/>
    <w:rsid w:val="005207FE"/>
    <w:rsid w:val="00522771"/>
    <w:rsid w:val="00531BE9"/>
    <w:rsid w:val="00542500"/>
    <w:rsid w:val="005459E2"/>
    <w:rsid w:val="005555E6"/>
    <w:rsid w:val="005713CF"/>
    <w:rsid w:val="00571AA1"/>
    <w:rsid w:val="005818A1"/>
    <w:rsid w:val="005C31AB"/>
    <w:rsid w:val="005D0412"/>
    <w:rsid w:val="00606273"/>
    <w:rsid w:val="0066041A"/>
    <w:rsid w:val="00675200"/>
    <w:rsid w:val="006777E9"/>
    <w:rsid w:val="006872E4"/>
    <w:rsid w:val="006B5530"/>
    <w:rsid w:val="006C2659"/>
    <w:rsid w:val="006D59A3"/>
    <w:rsid w:val="006E2131"/>
    <w:rsid w:val="006F1960"/>
    <w:rsid w:val="006F39E6"/>
    <w:rsid w:val="006F68B7"/>
    <w:rsid w:val="00702E0F"/>
    <w:rsid w:val="007202EC"/>
    <w:rsid w:val="007550FB"/>
    <w:rsid w:val="00771143"/>
    <w:rsid w:val="00781AB5"/>
    <w:rsid w:val="00793173"/>
    <w:rsid w:val="007B19BF"/>
    <w:rsid w:val="007C0C50"/>
    <w:rsid w:val="007C362D"/>
    <w:rsid w:val="007E5DA1"/>
    <w:rsid w:val="007F07C0"/>
    <w:rsid w:val="007F54B8"/>
    <w:rsid w:val="00813625"/>
    <w:rsid w:val="00827E3C"/>
    <w:rsid w:val="0083297C"/>
    <w:rsid w:val="00861D09"/>
    <w:rsid w:val="0089340F"/>
    <w:rsid w:val="00936126"/>
    <w:rsid w:val="00944999"/>
    <w:rsid w:val="00960380"/>
    <w:rsid w:val="00962A5D"/>
    <w:rsid w:val="009B36CB"/>
    <w:rsid w:val="009B6C9D"/>
    <w:rsid w:val="009C1A29"/>
    <w:rsid w:val="009D35DE"/>
    <w:rsid w:val="009D4BD7"/>
    <w:rsid w:val="009F17A3"/>
    <w:rsid w:val="009F5346"/>
    <w:rsid w:val="00A02F8C"/>
    <w:rsid w:val="00A0393F"/>
    <w:rsid w:val="00A12ADD"/>
    <w:rsid w:val="00A1615B"/>
    <w:rsid w:val="00A21282"/>
    <w:rsid w:val="00A22BED"/>
    <w:rsid w:val="00A40E55"/>
    <w:rsid w:val="00A433D7"/>
    <w:rsid w:val="00A47B10"/>
    <w:rsid w:val="00A76C35"/>
    <w:rsid w:val="00A80CB3"/>
    <w:rsid w:val="00AB24B1"/>
    <w:rsid w:val="00AC7D91"/>
    <w:rsid w:val="00AE0056"/>
    <w:rsid w:val="00AE6527"/>
    <w:rsid w:val="00AF1F56"/>
    <w:rsid w:val="00AF3242"/>
    <w:rsid w:val="00B01133"/>
    <w:rsid w:val="00B13081"/>
    <w:rsid w:val="00B30814"/>
    <w:rsid w:val="00B3228D"/>
    <w:rsid w:val="00B4158F"/>
    <w:rsid w:val="00B83C4D"/>
    <w:rsid w:val="00BB0D7D"/>
    <w:rsid w:val="00BC5798"/>
    <w:rsid w:val="00BE2514"/>
    <w:rsid w:val="00BE2FFE"/>
    <w:rsid w:val="00BF4946"/>
    <w:rsid w:val="00C06DB7"/>
    <w:rsid w:val="00C20FBE"/>
    <w:rsid w:val="00C42DAC"/>
    <w:rsid w:val="00C475D0"/>
    <w:rsid w:val="00C928BA"/>
    <w:rsid w:val="00CA2EB2"/>
    <w:rsid w:val="00CD3BC7"/>
    <w:rsid w:val="00D256F7"/>
    <w:rsid w:val="00D26523"/>
    <w:rsid w:val="00D37F8F"/>
    <w:rsid w:val="00DE3F42"/>
    <w:rsid w:val="00E06B85"/>
    <w:rsid w:val="00E16DCA"/>
    <w:rsid w:val="00E223A9"/>
    <w:rsid w:val="00E32878"/>
    <w:rsid w:val="00E507EA"/>
    <w:rsid w:val="00E51274"/>
    <w:rsid w:val="00E6472D"/>
    <w:rsid w:val="00E66D1D"/>
    <w:rsid w:val="00E81F8B"/>
    <w:rsid w:val="00E83D83"/>
    <w:rsid w:val="00EB2455"/>
    <w:rsid w:val="00EB3AC2"/>
    <w:rsid w:val="00EB6635"/>
    <w:rsid w:val="00F01E6E"/>
    <w:rsid w:val="00F20DBF"/>
    <w:rsid w:val="00F724B4"/>
    <w:rsid w:val="00F768B0"/>
    <w:rsid w:val="00F934A8"/>
    <w:rsid w:val="00FA0332"/>
    <w:rsid w:val="00FD052D"/>
    <w:rsid w:val="00FD431A"/>
    <w:rsid w:val="00FE2408"/>
    <w:rsid w:val="00FE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  <w:style w:type="table" w:styleId="a7">
    <w:name w:val="Table Grid"/>
    <w:basedOn w:val="a1"/>
    <w:uiPriority w:val="39"/>
    <w:rsid w:val="007E5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7</Pages>
  <Words>880</Words>
  <Characters>5019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加藤　尊秋</cp:lastModifiedBy>
  <cp:revision>67</cp:revision>
  <dcterms:created xsi:type="dcterms:W3CDTF">2021-12-15T20:29:00Z</dcterms:created>
  <dcterms:modified xsi:type="dcterms:W3CDTF">2021-12-23T20:57:00Z</dcterms:modified>
</cp:coreProperties>
</file>